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6FB70" w14:textId="77777777" w:rsidR="00C50B5E" w:rsidRPr="00445760" w:rsidRDefault="00C50B5E" w:rsidP="00C50B5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8C8D5BA" w14:textId="77777777" w:rsidR="00C50B5E" w:rsidRPr="00445760" w:rsidRDefault="00C50B5E" w:rsidP="00C50B5E">
      <w:pPr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</w:p>
    <w:p w14:paraId="40353032" w14:textId="523490D2" w:rsidR="006B33D6" w:rsidRPr="006B33D6" w:rsidRDefault="006B33D6" w:rsidP="006B33D6">
      <w:pPr>
        <w:tabs>
          <w:tab w:val="left" w:pos="2532"/>
        </w:tabs>
        <w:spacing w:after="0" w:line="240" w:lineRule="auto"/>
        <w:rPr>
          <w:rFonts w:ascii="Arial" w:eastAsia="Times New Roman" w:hAnsi="Arial" w:cs="Arial"/>
          <w:b/>
          <w:bCs/>
          <w:noProof w:val="0"/>
          <w:color w:val="3366FF"/>
          <w:sz w:val="40"/>
          <w:szCs w:val="40"/>
          <w:lang w:val="ms-MY"/>
        </w:rPr>
      </w:pPr>
      <w:r w:rsidRPr="006B33D6">
        <w:rPr>
          <w:rFonts w:ascii="Arial" w:eastAsia="Times New Roman" w:hAnsi="Arial" w:cs="Arial"/>
          <w:b/>
          <w:bCs/>
          <w:color w:val="3366FF"/>
          <w:sz w:val="4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4ED443AD" wp14:editId="73C4711E">
            <wp:simplePos x="0" y="0"/>
            <wp:positionH relativeFrom="column">
              <wp:align>center</wp:align>
            </wp:positionH>
            <wp:positionV relativeFrom="paragraph">
              <wp:posOffset>-571500</wp:posOffset>
            </wp:positionV>
            <wp:extent cx="1170305" cy="12585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1258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6C621" w14:textId="45A4AB1F" w:rsidR="006B33D6" w:rsidRDefault="006B33D6" w:rsidP="006B33D6">
      <w:pPr>
        <w:spacing w:after="0" w:line="240" w:lineRule="auto"/>
        <w:ind w:left="-142" w:right="-360"/>
        <w:jc w:val="center"/>
        <w:rPr>
          <w:rFonts w:ascii="Arial" w:eastAsia="Times New Roman" w:hAnsi="Arial" w:cs="Arial"/>
          <w:b/>
          <w:bCs/>
          <w:noProof w:val="0"/>
          <w:color w:val="3366FF"/>
          <w:sz w:val="40"/>
          <w:szCs w:val="40"/>
          <w:lang w:val="ms-MY"/>
        </w:rPr>
      </w:pPr>
    </w:p>
    <w:p w14:paraId="746BC344" w14:textId="276FC617" w:rsidR="006B33D6" w:rsidRDefault="006B33D6" w:rsidP="006B33D6">
      <w:pPr>
        <w:spacing w:after="0" w:line="240" w:lineRule="auto"/>
        <w:rPr>
          <w:rFonts w:ascii="Arial" w:eastAsia="Times New Roman" w:hAnsi="Arial" w:cs="Arial"/>
          <w:b/>
          <w:bCs/>
          <w:noProof w:val="0"/>
          <w:color w:val="3366FF"/>
          <w:sz w:val="40"/>
          <w:szCs w:val="40"/>
          <w:lang w:val="ms-MY"/>
        </w:rPr>
      </w:pPr>
    </w:p>
    <w:p w14:paraId="060F31BB" w14:textId="77777777" w:rsidR="006B33D6" w:rsidRPr="006B33D6" w:rsidRDefault="006B33D6" w:rsidP="006B33D6">
      <w:pPr>
        <w:spacing w:after="0" w:line="240" w:lineRule="auto"/>
        <w:rPr>
          <w:rFonts w:ascii="Arial" w:eastAsia="Times New Roman" w:hAnsi="Arial" w:cs="Arial"/>
          <w:b/>
          <w:bCs/>
          <w:noProof w:val="0"/>
          <w:color w:val="3366FF"/>
          <w:sz w:val="32"/>
          <w:szCs w:val="32"/>
          <w:lang w:val="ms-MY"/>
        </w:rPr>
      </w:pPr>
    </w:p>
    <w:p w14:paraId="652EFB64" w14:textId="77777777" w:rsidR="006B33D6" w:rsidRPr="006B33D6" w:rsidRDefault="006B33D6" w:rsidP="006B33D6">
      <w:pPr>
        <w:spacing w:after="0" w:line="240" w:lineRule="auto"/>
        <w:ind w:left="-142"/>
        <w:jc w:val="center"/>
        <w:rPr>
          <w:rFonts w:ascii="Times New Roman" w:eastAsia="Times New Roman" w:hAnsi="Times New Roman" w:cs="Times New Roman"/>
          <w:b/>
          <w:bCs/>
          <w:noProof w:val="0"/>
          <w:color w:val="3366FF"/>
          <w:sz w:val="32"/>
          <w:szCs w:val="32"/>
          <w:lang w:val="ms-MY"/>
        </w:rPr>
      </w:pPr>
      <w:r w:rsidRPr="006B33D6">
        <w:rPr>
          <w:rFonts w:ascii="Times New Roman" w:eastAsia="Times New Roman" w:hAnsi="Times New Roman" w:cs="Times New Roman"/>
          <w:b/>
          <w:bCs/>
          <w:noProof w:val="0"/>
          <w:color w:val="3366FF"/>
          <w:sz w:val="32"/>
          <w:szCs w:val="32"/>
          <w:lang w:val="ms-MY"/>
        </w:rPr>
        <w:t>МОНГОЛ УЛСЫН ИХ ХУРЛЫН</w:t>
      </w:r>
    </w:p>
    <w:p w14:paraId="566F168D" w14:textId="77777777" w:rsidR="006B33D6" w:rsidRPr="006B33D6" w:rsidRDefault="006B33D6" w:rsidP="006B33D6">
      <w:pPr>
        <w:keepNext/>
        <w:spacing w:after="0" w:line="240" w:lineRule="auto"/>
        <w:jc w:val="center"/>
        <w:outlineLvl w:val="0"/>
        <w:rPr>
          <w:rFonts w:ascii="Arial" w:eastAsia="Arial Unicode MS" w:hAnsi="Arial" w:cs="Arial"/>
          <w:b/>
          <w:bCs/>
          <w:noProof w:val="0"/>
          <w:color w:val="3366FF"/>
          <w:sz w:val="44"/>
          <w:szCs w:val="44"/>
          <w:lang w:val="ms-MY"/>
        </w:rPr>
      </w:pPr>
      <w:bookmarkStart w:id="0" w:name="_h06h22z21kh1"/>
      <w:bookmarkEnd w:id="0"/>
      <w:r w:rsidRPr="006B33D6">
        <w:rPr>
          <w:rFonts w:ascii="Times New Roman" w:eastAsia="Arial Unicode MS" w:hAnsi="Times New Roman" w:cs="Times New Roman"/>
          <w:b/>
          <w:bCs/>
          <w:noProof w:val="0"/>
          <w:color w:val="3366FF"/>
          <w:sz w:val="32"/>
          <w:szCs w:val="32"/>
          <w:lang w:val="ms-MY"/>
        </w:rPr>
        <w:t>ТОГТООЛ</w:t>
      </w:r>
    </w:p>
    <w:p w14:paraId="7EC0F649" w14:textId="77777777" w:rsidR="006B33D6" w:rsidRPr="006B33D6" w:rsidRDefault="006B33D6" w:rsidP="006B33D6">
      <w:pPr>
        <w:spacing w:after="0" w:line="240" w:lineRule="auto"/>
        <w:rPr>
          <w:rFonts w:ascii="Arial" w:eastAsia="Times New Roman" w:hAnsi="Arial" w:cs="Arial"/>
          <w:noProof w:val="0"/>
          <w:sz w:val="24"/>
          <w:szCs w:val="24"/>
          <w:lang w:val="ms-MY"/>
        </w:rPr>
      </w:pPr>
    </w:p>
    <w:p w14:paraId="4BB55145" w14:textId="75B41286" w:rsidR="006B33D6" w:rsidRPr="006B33D6" w:rsidRDefault="006B33D6" w:rsidP="006B33D6">
      <w:pPr>
        <w:spacing w:after="0" w:line="240" w:lineRule="auto"/>
        <w:rPr>
          <w:rFonts w:ascii="Arial" w:eastAsia="Times New Roman" w:hAnsi="Arial" w:cs="Arial"/>
          <w:noProof w:val="0"/>
          <w:sz w:val="24"/>
          <w:szCs w:val="24"/>
          <w:lang w:val="ms-MY"/>
        </w:rPr>
      </w:pP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u w:val="single"/>
          <w:lang w:val="ms-MY"/>
        </w:rPr>
        <w:t>202</w:t>
      </w:r>
      <w:r>
        <w:rPr>
          <w:rFonts w:ascii="Arial" w:eastAsia="Times New Roman" w:hAnsi="Arial" w:cs="Arial"/>
          <w:noProof w:val="0"/>
          <w:color w:val="3366FF"/>
          <w:sz w:val="20"/>
          <w:szCs w:val="20"/>
          <w:u w:val="single"/>
        </w:rPr>
        <w:t>5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lang w:val="ms-MY"/>
        </w:rPr>
        <w:t xml:space="preserve"> оны 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u w:val="single"/>
        </w:rPr>
        <w:t>0</w:t>
      </w:r>
      <w:r>
        <w:rPr>
          <w:rFonts w:ascii="Arial" w:eastAsia="Times New Roman" w:hAnsi="Arial" w:cs="Arial"/>
          <w:noProof w:val="0"/>
          <w:color w:val="3366FF"/>
          <w:sz w:val="20"/>
          <w:szCs w:val="20"/>
          <w:u w:val="single"/>
        </w:rPr>
        <w:t>4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lang w:val="ms-MY"/>
        </w:rPr>
        <w:t xml:space="preserve"> сарын </w:t>
      </w:r>
      <w:r>
        <w:rPr>
          <w:rFonts w:ascii="Arial" w:eastAsia="Times New Roman" w:hAnsi="Arial" w:cs="Arial"/>
          <w:noProof w:val="0"/>
          <w:color w:val="3366FF"/>
          <w:sz w:val="20"/>
          <w:szCs w:val="20"/>
          <w:u w:val="single"/>
        </w:rPr>
        <w:t>04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lang w:val="ms-MY"/>
        </w:rPr>
        <w:t xml:space="preserve"> өдөр     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</w:rPr>
        <w:tab/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</w:rPr>
        <w:tab/>
        <w:t xml:space="preserve">            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lang w:val="ms-MY"/>
        </w:rPr>
        <w:t xml:space="preserve">Дугаар </w:t>
      </w:r>
      <w:r>
        <w:rPr>
          <w:rFonts w:ascii="Arial" w:eastAsia="Times New Roman" w:hAnsi="Arial" w:cs="Arial"/>
          <w:noProof w:val="0"/>
          <w:color w:val="3366FF"/>
          <w:sz w:val="20"/>
          <w:szCs w:val="20"/>
          <w:u w:val="single"/>
        </w:rPr>
        <w:t>36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lang w:val="ms-MY"/>
        </w:rPr>
        <w:t xml:space="preserve">        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</w:rPr>
        <w:t xml:space="preserve">           </w:t>
      </w:r>
      <w:r w:rsidRPr="006B33D6">
        <w:rPr>
          <w:rFonts w:ascii="Arial" w:eastAsia="Times New Roman" w:hAnsi="Arial" w:cs="Arial"/>
          <w:noProof w:val="0"/>
          <w:color w:val="3366FF"/>
          <w:sz w:val="20"/>
          <w:szCs w:val="20"/>
          <w:lang w:val="ms-MY"/>
        </w:rPr>
        <w:t>Төрийн ордон, Улаанбаатар хот</w:t>
      </w:r>
    </w:p>
    <w:p w14:paraId="05FB9C90" w14:textId="77777777" w:rsidR="006B33D6" w:rsidRPr="006B33D6" w:rsidRDefault="006B33D6" w:rsidP="006B33D6">
      <w:pPr>
        <w:spacing w:after="0" w:line="240" w:lineRule="auto"/>
        <w:jc w:val="both"/>
        <w:rPr>
          <w:rFonts w:ascii="Arial" w:eastAsia="Times New Roman" w:hAnsi="Arial" w:cs="Arial"/>
          <w:noProof w:val="0"/>
          <w:sz w:val="24"/>
          <w:szCs w:val="24"/>
          <w:lang w:val="ms-MY"/>
        </w:rPr>
      </w:pPr>
    </w:p>
    <w:p w14:paraId="20B1E148" w14:textId="77777777" w:rsidR="006B33D6" w:rsidRPr="006B33D6" w:rsidRDefault="006B33D6" w:rsidP="006B33D6">
      <w:pPr>
        <w:spacing w:after="0" w:line="240" w:lineRule="auto"/>
        <w:rPr>
          <w:rFonts w:ascii="Arial" w:eastAsia="Times New Roman" w:hAnsi="Arial" w:cs="Arial"/>
          <w:b/>
          <w:noProof w:val="0"/>
          <w:sz w:val="24"/>
          <w:szCs w:val="24"/>
          <w:lang w:val="en-US"/>
        </w:rPr>
      </w:pPr>
    </w:p>
    <w:p w14:paraId="0DBE825E" w14:textId="6752B7E2" w:rsidR="003A3E22" w:rsidRPr="006B33D6" w:rsidRDefault="006B33D6" w:rsidP="006B33D6">
      <w:pPr>
        <w:tabs>
          <w:tab w:val="left" w:pos="0"/>
        </w:tabs>
        <w:spacing w:after="0" w:line="240" w:lineRule="auto"/>
        <w:rPr>
          <w:rFonts w:ascii="Arial Mon" w:eastAsia="Times New Roman" w:hAnsi="Arial Mon" w:cs="Times New Roman"/>
          <w:noProof w:val="0"/>
          <w:sz w:val="24"/>
          <w:szCs w:val="24"/>
        </w:rPr>
      </w:pPr>
      <w:r w:rsidRPr="006B33D6">
        <w:rPr>
          <w:rFonts w:ascii="Arial Mon" w:eastAsia="Times New Roman" w:hAnsi="Arial Mon" w:cs="Times New Roman"/>
          <w:noProof w:val="0"/>
          <w:sz w:val="24"/>
          <w:szCs w:val="24"/>
        </w:rPr>
        <w:t xml:space="preserve"> </w:t>
      </w:r>
    </w:p>
    <w:p w14:paraId="6BBBF278" w14:textId="4CB5ABDD" w:rsidR="00C50B5E" w:rsidRPr="00445760" w:rsidRDefault="003A3E22" w:rsidP="003A3E2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45760">
        <w:rPr>
          <w:rFonts w:ascii="Arial" w:hAnsi="Arial" w:cs="Arial"/>
          <w:b/>
          <w:sz w:val="24"/>
          <w:szCs w:val="24"/>
        </w:rPr>
        <w:t xml:space="preserve">   </w:t>
      </w:r>
      <w:r w:rsidR="00C50B5E" w:rsidRPr="00445760">
        <w:rPr>
          <w:rFonts w:ascii="Arial" w:hAnsi="Arial" w:cs="Arial"/>
          <w:b/>
          <w:sz w:val="24"/>
          <w:szCs w:val="24"/>
        </w:rPr>
        <w:t>Хуулийн төсөл буцаах тухай</w:t>
      </w:r>
    </w:p>
    <w:p w14:paraId="2451E4C0" w14:textId="77777777" w:rsidR="00C50B5E" w:rsidRPr="00445760" w:rsidRDefault="00C50B5E" w:rsidP="003A3E22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4C156AA" w14:textId="77777777" w:rsidR="00C50B5E" w:rsidRPr="00445760" w:rsidRDefault="00C50B5E" w:rsidP="003A3E22">
      <w:pPr>
        <w:spacing w:after="0" w:line="240" w:lineRule="auto"/>
        <w:ind w:firstLine="720"/>
        <w:jc w:val="both"/>
        <w:textAlignment w:val="top"/>
        <w:rPr>
          <w:rFonts w:ascii="Arial" w:hAnsi="Arial" w:cs="Arial"/>
          <w:sz w:val="24"/>
          <w:szCs w:val="24"/>
        </w:rPr>
      </w:pPr>
      <w:r w:rsidRPr="00445760">
        <w:rPr>
          <w:rFonts w:ascii="Arial" w:hAnsi="Arial" w:cs="Arial"/>
          <w:sz w:val="24"/>
          <w:szCs w:val="24"/>
        </w:rPr>
        <w:t>Монгол Улсын Их Хурлын чуулганы хуралдааны дэгийн тухай хуулийн 36 дугаар зүйлийн 36.14 дэх хэсгийг үндэслэн Монгол Улсын Их Хурлаас ТОГТООХ нь:</w:t>
      </w:r>
    </w:p>
    <w:p w14:paraId="1855098C" w14:textId="77777777" w:rsidR="003A3E22" w:rsidRPr="00445760" w:rsidRDefault="003A3E22" w:rsidP="003A3E22">
      <w:pPr>
        <w:pStyle w:val="NormalWeb"/>
        <w:spacing w:before="0" w:beforeAutospacing="0" w:after="0" w:afterAutospacing="0"/>
        <w:ind w:firstLine="720"/>
        <w:jc w:val="both"/>
        <w:textAlignment w:val="top"/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</w:pPr>
    </w:p>
    <w:p w14:paraId="3826AB73" w14:textId="5D88F37C" w:rsidR="00C50B5E" w:rsidRPr="00445760" w:rsidRDefault="00C50B5E" w:rsidP="003A3E22">
      <w:pPr>
        <w:pStyle w:val="NormalWeb"/>
        <w:spacing w:before="0" w:beforeAutospacing="0" w:after="0" w:afterAutospacing="0"/>
        <w:ind w:firstLine="720"/>
        <w:jc w:val="both"/>
        <w:textAlignment w:val="top"/>
        <w:rPr>
          <w:rFonts w:ascii="Arial" w:hAnsi="Arial" w:cs="Arial"/>
          <w:sz w:val="24"/>
          <w:szCs w:val="24"/>
          <w:lang w:val="mn-MN"/>
        </w:rPr>
      </w:pPr>
      <w:r w:rsidRPr="00445760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1.Монгол Улсын Засгийн газраас 2025 оны 03 дугаар сарын 26-ны өдөр </w:t>
      </w:r>
      <w:r w:rsidR="00445760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Монгол </w:t>
      </w:r>
      <w:r w:rsidRPr="00445760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Улсын Их Хуралд Зөвшөөрлийн тухай хуульд нэмэлт, өөрчлөлт оруулах тухай хуулийн төсөлтэй хамт өргөн мэдүүлсэн </w:t>
      </w:r>
      <w:r w:rsidRPr="00445760">
        <w:rPr>
          <w:rFonts w:ascii="Arial" w:hAnsi="Arial" w:cs="Arial"/>
          <w:color w:val="000000" w:themeColor="text1"/>
          <w:sz w:val="24"/>
          <w:lang w:val="mn-MN"/>
        </w:rPr>
        <w:t>Банкны тухай хуульд нэмэлт оруулах тухай</w:t>
      </w:r>
      <w:r w:rsidRPr="00445760">
        <w:rPr>
          <w:rFonts w:ascii="Arial" w:hAnsi="Arial" w:cs="Arial"/>
          <w:sz w:val="24"/>
          <w:szCs w:val="24"/>
          <w:lang w:val="mn-MN"/>
        </w:rPr>
        <w:t xml:space="preserve"> хуулийн төслийг үзэл баримтлалын хүрээнд хэлэлцэхийг нэгдсэн хуралдааны санал хураалтад оролцсон гишүүдийн олонх дэмжээгүй тул хууль санаачлагчид нь буцаасугай.</w:t>
      </w:r>
    </w:p>
    <w:p w14:paraId="3E8C1FA3" w14:textId="77777777" w:rsidR="00C50B5E" w:rsidRPr="00445760" w:rsidRDefault="00C50B5E" w:rsidP="003A3E2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0A68749" w14:textId="77777777" w:rsidR="00C50B5E" w:rsidRPr="00445760" w:rsidRDefault="00C50B5E" w:rsidP="003A3E2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FA0B18B" w14:textId="77777777" w:rsidR="00C50B5E" w:rsidRPr="00445760" w:rsidRDefault="00C50B5E" w:rsidP="003A3E2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346214E" w14:textId="77777777" w:rsidR="003A3E22" w:rsidRPr="00445760" w:rsidRDefault="003A3E22" w:rsidP="003A3E2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CCB4660" w14:textId="115C0C07" w:rsidR="00C50B5E" w:rsidRPr="00445760" w:rsidRDefault="003A3E22" w:rsidP="003A3E22">
      <w:pPr>
        <w:spacing w:after="0" w:line="240" w:lineRule="auto"/>
        <w:ind w:left="720" w:firstLine="720"/>
        <w:jc w:val="both"/>
        <w:rPr>
          <w:rFonts w:ascii="Arial" w:hAnsi="Arial" w:cs="Arial"/>
          <w:sz w:val="24"/>
          <w:szCs w:val="24"/>
        </w:rPr>
      </w:pPr>
      <w:r w:rsidRPr="00445760">
        <w:rPr>
          <w:rFonts w:ascii="Arial" w:hAnsi="Arial" w:cs="Arial"/>
          <w:sz w:val="24"/>
          <w:szCs w:val="24"/>
        </w:rPr>
        <w:t xml:space="preserve">МОНГОЛ УЛСЫН </w:t>
      </w:r>
    </w:p>
    <w:p w14:paraId="280C30DE" w14:textId="6042814B" w:rsidR="003A3E22" w:rsidRPr="00445760" w:rsidRDefault="003A3E22" w:rsidP="003A3E22">
      <w:pPr>
        <w:spacing w:after="0" w:line="240" w:lineRule="auto"/>
        <w:ind w:left="720" w:firstLine="720"/>
        <w:jc w:val="both"/>
        <w:rPr>
          <w:rFonts w:ascii="Arial" w:hAnsi="Arial" w:cs="Arial"/>
          <w:sz w:val="24"/>
          <w:szCs w:val="24"/>
        </w:rPr>
      </w:pPr>
      <w:r w:rsidRPr="00445760">
        <w:rPr>
          <w:rFonts w:ascii="Arial" w:hAnsi="Arial" w:cs="Arial"/>
          <w:sz w:val="24"/>
          <w:szCs w:val="24"/>
        </w:rPr>
        <w:t xml:space="preserve">ИХ ХУРЛЫН ДАРГА </w:t>
      </w:r>
      <w:r w:rsidRPr="00445760">
        <w:rPr>
          <w:rFonts w:ascii="Arial" w:hAnsi="Arial" w:cs="Arial"/>
          <w:sz w:val="24"/>
          <w:szCs w:val="24"/>
        </w:rPr>
        <w:tab/>
      </w:r>
      <w:r w:rsidRPr="00445760">
        <w:rPr>
          <w:rFonts w:ascii="Arial" w:hAnsi="Arial" w:cs="Arial"/>
          <w:sz w:val="24"/>
          <w:szCs w:val="24"/>
        </w:rPr>
        <w:tab/>
      </w:r>
      <w:r w:rsidRPr="00445760">
        <w:rPr>
          <w:rFonts w:ascii="Arial" w:hAnsi="Arial" w:cs="Arial"/>
          <w:sz w:val="24"/>
          <w:szCs w:val="24"/>
        </w:rPr>
        <w:tab/>
      </w:r>
      <w:r w:rsidRPr="00445760">
        <w:rPr>
          <w:rFonts w:ascii="Arial" w:hAnsi="Arial" w:cs="Arial"/>
          <w:sz w:val="24"/>
          <w:szCs w:val="24"/>
        </w:rPr>
        <w:tab/>
        <w:t>Д.АМАРБАЯСГАЛАН</w:t>
      </w:r>
    </w:p>
    <w:p w14:paraId="509C84B0" w14:textId="1F9B3FB0" w:rsidR="00F31D42" w:rsidRPr="00445760" w:rsidRDefault="00F31D4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64F8764" w14:textId="15E046DD" w:rsidR="008F3318" w:rsidRPr="00445760" w:rsidRDefault="008F3318" w:rsidP="00265F9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8223DF5" w14:textId="3B236515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5C3F644" w14:textId="59CB80E5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F1CA422" w14:textId="38D1AF7A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F45B05D" w14:textId="0F8BBFD9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F4B960F" w14:textId="11C8C06D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D8ADC8E" w14:textId="333C0DF3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1EFFF5E" w14:textId="0F2475B2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1" w:name="_GoBack"/>
      <w:bookmarkEnd w:id="1"/>
    </w:p>
    <w:p w14:paraId="04C3D827" w14:textId="68480344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DB24343" w14:textId="2ACB28F9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EEFA4CF" w14:textId="5A92768F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DB323A" w14:textId="5722B296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92A0453" w14:textId="0BF4CA35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8FE15DD" w14:textId="5699AB7B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054729C" w14:textId="22BDBE37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436FAE7" w14:textId="77777777" w:rsidR="00925800" w:rsidRPr="00445760" w:rsidRDefault="00925800" w:rsidP="009258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207FD3" w14:textId="77777777" w:rsidR="00925800" w:rsidRPr="00445760" w:rsidRDefault="00925800" w:rsidP="00925800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925800" w:rsidRPr="00445760" w:rsidSect="002E5CBF">
      <w:pgSz w:w="11906" w:h="16838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 Mon">
    <w:panose1 w:val="020B0500000000000000"/>
    <w:charset w:val="00"/>
    <w:family w:val="swiss"/>
    <w:pitch w:val="variable"/>
    <w:sig w:usb0="00000203" w:usb1="00000000" w:usb2="00000000" w:usb3="00000000" w:csb0="00000005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AF146A"/>
    <w:multiLevelType w:val="hybridMultilevel"/>
    <w:tmpl w:val="FFFFFFFF"/>
    <w:lvl w:ilvl="0" w:tplc="BA84DF72">
      <w:start w:val="1"/>
      <w:numFmt w:val="decimal"/>
      <w:lvlText w:val="%1."/>
      <w:lvlJc w:val="left"/>
      <w:pPr>
        <w:ind w:left="720" w:hanging="360"/>
      </w:pPr>
    </w:lvl>
    <w:lvl w:ilvl="1" w:tplc="9E9C52D2">
      <w:start w:val="1"/>
      <w:numFmt w:val="decimal"/>
      <w:lvlText w:val="%2."/>
      <w:lvlJc w:val="left"/>
      <w:pPr>
        <w:ind w:left="1440" w:hanging="360"/>
      </w:pPr>
    </w:lvl>
    <w:lvl w:ilvl="2" w:tplc="B3B84FBC">
      <w:start w:val="1"/>
      <w:numFmt w:val="lowerRoman"/>
      <w:lvlText w:val="%3."/>
      <w:lvlJc w:val="right"/>
      <w:pPr>
        <w:ind w:left="2160" w:hanging="180"/>
      </w:pPr>
    </w:lvl>
    <w:lvl w:ilvl="3" w:tplc="47A02B5E">
      <w:start w:val="1"/>
      <w:numFmt w:val="decimal"/>
      <w:lvlText w:val="%4."/>
      <w:lvlJc w:val="left"/>
      <w:pPr>
        <w:ind w:left="2880" w:hanging="360"/>
      </w:pPr>
    </w:lvl>
    <w:lvl w:ilvl="4" w:tplc="36826928">
      <w:start w:val="1"/>
      <w:numFmt w:val="lowerLetter"/>
      <w:lvlText w:val="%5."/>
      <w:lvlJc w:val="left"/>
      <w:pPr>
        <w:ind w:left="3600" w:hanging="360"/>
      </w:pPr>
    </w:lvl>
    <w:lvl w:ilvl="5" w:tplc="B1629276">
      <w:start w:val="1"/>
      <w:numFmt w:val="lowerRoman"/>
      <w:lvlText w:val="%6."/>
      <w:lvlJc w:val="right"/>
      <w:pPr>
        <w:ind w:left="4320" w:hanging="180"/>
      </w:pPr>
    </w:lvl>
    <w:lvl w:ilvl="6" w:tplc="5E881040">
      <w:start w:val="1"/>
      <w:numFmt w:val="decimal"/>
      <w:lvlText w:val="%7."/>
      <w:lvlJc w:val="left"/>
      <w:pPr>
        <w:ind w:left="5040" w:hanging="360"/>
      </w:pPr>
    </w:lvl>
    <w:lvl w:ilvl="7" w:tplc="D03C4672">
      <w:start w:val="1"/>
      <w:numFmt w:val="lowerLetter"/>
      <w:lvlText w:val="%8."/>
      <w:lvlJc w:val="left"/>
      <w:pPr>
        <w:ind w:left="5760" w:hanging="360"/>
      </w:pPr>
    </w:lvl>
    <w:lvl w:ilvl="8" w:tplc="11400E1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865F0"/>
    <w:multiLevelType w:val="hybridMultilevel"/>
    <w:tmpl w:val="F078BD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39A5394"/>
    <w:multiLevelType w:val="hybridMultilevel"/>
    <w:tmpl w:val="FFFFFFFF"/>
    <w:lvl w:ilvl="0" w:tplc="47DA02EA">
      <w:start w:val="1"/>
      <w:numFmt w:val="decimal"/>
      <w:lvlText w:val="%1."/>
      <w:lvlJc w:val="left"/>
      <w:pPr>
        <w:ind w:left="720" w:hanging="360"/>
      </w:pPr>
    </w:lvl>
    <w:lvl w:ilvl="1" w:tplc="0204C1BC">
      <w:start w:val="1"/>
      <w:numFmt w:val="decimal"/>
      <w:lvlText w:val="%2."/>
      <w:lvlJc w:val="left"/>
      <w:pPr>
        <w:ind w:left="1440" w:hanging="360"/>
      </w:pPr>
    </w:lvl>
    <w:lvl w:ilvl="2" w:tplc="CCC413E2">
      <w:start w:val="1"/>
      <w:numFmt w:val="lowerRoman"/>
      <w:lvlText w:val="%3."/>
      <w:lvlJc w:val="right"/>
      <w:pPr>
        <w:ind w:left="2160" w:hanging="180"/>
      </w:pPr>
    </w:lvl>
    <w:lvl w:ilvl="3" w:tplc="31C81A88">
      <w:start w:val="1"/>
      <w:numFmt w:val="decimal"/>
      <w:lvlText w:val="%4."/>
      <w:lvlJc w:val="left"/>
      <w:pPr>
        <w:ind w:left="2880" w:hanging="360"/>
      </w:pPr>
    </w:lvl>
    <w:lvl w:ilvl="4" w:tplc="4C0A8EC4">
      <w:start w:val="1"/>
      <w:numFmt w:val="lowerLetter"/>
      <w:lvlText w:val="%5."/>
      <w:lvlJc w:val="left"/>
      <w:pPr>
        <w:ind w:left="3600" w:hanging="360"/>
      </w:pPr>
    </w:lvl>
    <w:lvl w:ilvl="5" w:tplc="8494B814">
      <w:start w:val="1"/>
      <w:numFmt w:val="lowerRoman"/>
      <w:lvlText w:val="%6."/>
      <w:lvlJc w:val="right"/>
      <w:pPr>
        <w:ind w:left="4320" w:hanging="180"/>
      </w:pPr>
    </w:lvl>
    <w:lvl w:ilvl="6" w:tplc="46E8936E">
      <w:start w:val="1"/>
      <w:numFmt w:val="decimal"/>
      <w:lvlText w:val="%7."/>
      <w:lvlJc w:val="left"/>
      <w:pPr>
        <w:ind w:left="5040" w:hanging="360"/>
      </w:pPr>
    </w:lvl>
    <w:lvl w:ilvl="7" w:tplc="4DEA7E9C">
      <w:start w:val="1"/>
      <w:numFmt w:val="lowerLetter"/>
      <w:lvlText w:val="%8."/>
      <w:lvlJc w:val="left"/>
      <w:pPr>
        <w:ind w:left="5760" w:hanging="360"/>
      </w:pPr>
    </w:lvl>
    <w:lvl w:ilvl="8" w:tplc="8AB0042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TQyM7M0MjK2sDRR0lEKTi0uzszPAykwMqsFABDz6KctAAAA"/>
  </w:docVars>
  <w:rsids>
    <w:rsidRoot w:val="00931FFF"/>
    <w:rsid w:val="000013F7"/>
    <w:rsid w:val="000015B3"/>
    <w:rsid w:val="00004227"/>
    <w:rsid w:val="00004701"/>
    <w:rsid w:val="00005066"/>
    <w:rsid w:val="00005F78"/>
    <w:rsid w:val="000072D9"/>
    <w:rsid w:val="000078DE"/>
    <w:rsid w:val="000132B5"/>
    <w:rsid w:val="000158A1"/>
    <w:rsid w:val="0002065E"/>
    <w:rsid w:val="00026DF3"/>
    <w:rsid w:val="00026E1C"/>
    <w:rsid w:val="00027DFD"/>
    <w:rsid w:val="00031B45"/>
    <w:rsid w:val="00031C01"/>
    <w:rsid w:val="00031F5A"/>
    <w:rsid w:val="000329B8"/>
    <w:rsid w:val="00040EDE"/>
    <w:rsid w:val="00043C61"/>
    <w:rsid w:val="00046AA5"/>
    <w:rsid w:val="00046AFC"/>
    <w:rsid w:val="000501D1"/>
    <w:rsid w:val="00051300"/>
    <w:rsid w:val="0005186D"/>
    <w:rsid w:val="00056999"/>
    <w:rsid w:val="00057C24"/>
    <w:rsid w:val="00057D97"/>
    <w:rsid w:val="00057DD6"/>
    <w:rsid w:val="0006024F"/>
    <w:rsid w:val="000607C3"/>
    <w:rsid w:val="00062BFD"/>
    <w:rsid w:val="000630F0"/>
    <w:rsid w:val="0006335F"/>
    <w:rsid w:val="00064FA1"/>
    <w:rsid w:val="000663F8"/>
    <w:rsid w:val="00066C9B"/>
    <w:rsid w:val="00067769"/>
    <w:rsid w:val="00070368"/>
    <w:rsid w:val="000755DF"/>
    <w:rsid w:val="00076662"/>
    <w:rsid w:val="00077758"/>
    <w:rsid w:val="00081EF2"/>
    <w:rsid w:val="00082E25"/>
    <w:rsid w:val="000853FD"/>
    <w:rsid w:val="000954B2"/>
    <w:rsid w:val="00097566"/>
    <w:rsid w:val="00097A2C"/>
    <w:rsid w:val="000A1080"/>
    <w:rsid w:val="000A2A79"/>
    <w:rsid w:val="000A40A6"/>
    <w:rsid w:val="000B09EA"/>
    <w:rsid w:val="000B1331"/>
    <w:rsid w:val="000B2BEA"/>
    <w:rsid w:val="000B2FE1"/>
    <w:rsid w:val="000B3A43"/>
    <w:rsid w:val="000B3FAC"/>
    <w:rsid w:val="000C2A99"/>
    <w:rsid w:val="000C2DF6"/>
    <w:rsid w:val="000C341F"/>
    <w:rsid w:val="000C3AFC"/>
    <w:rsid w:val="000C4A0E"/>
    <w:rsid w:val="000D11ED"/>
    <w:rsid w:val="000D2615"/>
    <w:rsid w:val="000D4489"/>
    <w:rsid w:val="000D6E0F"/>
    <w:rsid w:val="000D6E8B"/>
    <w:rsid w:val="000E0044"/>
    <w:rsid w:val="000E2074"/>
    <w:rsid w:val="000E5350"/>
    <w:rsid w:val="000E5373"/>
    <w:rsid w:val="000E73AF"/>
    <w:rsid w:val="000E770C"/>
    <w:rsid w:val="000F34BB"/>
    <w:rsid w:val="000F6AAE"/>
    <w:rsid w:val="00100E76"/>
    <w:rsid w:val="00101493"/>
    <w:rsid w:val="00101817"/>
    <w:rsid w:val="00103570"/>
    <w:rsid w:val="00104A72"/>
    <w:rsid w:val="00107139"/>
    <w:rsid w:val="00107837"/>
    <w:rsid w:val="00107B55"/>
    <w:rsid w:val="00110041"/>
    <w:rsid w:val="001115A1"/>
    <w:rsid w:val="00111660"/>
    <w:rsid w:val="001119BF"/>
    <w:rsid w:val="00114D13"/>
    <w:rsid w:val="0011526A"/>
    <w:rsid w:val="00116C1B"/>
    <w:rsid w:val="0011779A"/>
    <w:rsid w:val="00117FF5"/>
    <w:rsid w:val="00122A66"/>
    <w:rsid w:val="00125C57"/>
    <w:rsid w:val="0012637B"/>
    <w:rsid w:val="00126552"/>
    <w:rsid w:val="00126736"/>
    <w:rsid w:val="00126D5B"/>
    <w:rsid w:val="00130033"/>
    <w:rsid w:val="001303B1"/>
    <w:rsid w:val="001308C3"/>
    <w:rsid w:val="001328DF"/>
    <w:rsid w:val="001331BD"/>
    <w:rsid w:val="00133AA7"/>
    <w:rsid w:val="00147647"/>
    <w:rsid w:val="001520B1"/>
    <w:rsid w:val="00152200"/>
    <w:rsid w:val="001528B5"/>
    <w:rsid w:val="00153DBC"/>
    <w:rsid w:val="00160BA7"/>
    <w:rsid w:val="001619E0"/>
    <w:rsid w:val="0016275D"/>
    <w:rsid w:val="001644BC"/>
    <w:rsid w:val="00164908"/>
    <w:rsid w:val="00165021"/>
    <w:rsid w:val="0016574E"/>
    <w:rsid w:val="00165854"/>
    <w:rsid w:val="00173074"/>
    <w:rsid w:val="00175A8B"/>
    <w:rsid w:val="00175BF4"/>
    <w:rsid w:val="001762AB"/>
    <w:rsid w:val="001771B4"/>
    <w:rsid w:val="00177C0C"/>
    <w:rsid w:val="00177D5F"/>
    <w:rsid w:val="00185820"/>
    <w:rsid w:val="001870FE"/>
    <w:rsid w:val="0019322A"/>
    <w:rsid w:val="00196058"/>
    <w:rsid w:val="00197D73"/>
    <w:rsid w:val="001A3E91"/>
    <w:rsid w:val="001A44AD"/>
    <w:rsid w:val="001A578B"/>
    <w:rsid w:val="001A5A2B"/>
    <w:rsid w:val="001A5BE1"/>
    <w:rsid w:val="001A633C"/>
    <w:rsid w:val="001B0255"/>
    <w:rsid w:val="001B04AE"/>
    <w:rsid w:val="001B096F"/>
    <w:rsid w:val="001B27F8"/>
    <w:rsid w:val="001B4178"/>
    <w:rsid w:val="001B441C"/>
    <w:rsid w:val="001B4670"/>
    <w:rsid w:val="001B5C01"/>
    <w:rsid w:val="001B6C10"/>
    <w:rsid w:val="001B755E"/>
    <w:rsid w:val="001C1FC6"/>
    <w:rsid w:val="001C3F17"/>
    <w:rsid w:val="001C4636"/>
    <w:rsid w:val="001C7073"/>
    <w:rsid w:val="001D3D08"/>
    <w:rsid w:val="001D4A49"/>
    <w:rsid w:val="001D5239"/>
    <w:rsid w:val="001D5355"/>
    <w:rsid w:val="001E11A6"/>
    <w:rsid w:val="001E22BA"/>
    <w:rsid w:val="001F30E4"/>
    <w:rsid w:val="001F3B9B"/>
    <w:rsid w:val="001F7EB4"/>
    <w:rsid w:val="00203AF4"/>
    <w:rsid w:val="002055BE"/>
    <w:rsid w:val="002067EA"/>
    <w:rsid w:val="00207227"/>
    <w:rsid w:val="002075D8"/>
    <w:rsid w:val="00207988"/>
    <w:rsid w:val="002104F7"/>
    <w:rsid w:val="0021088E"/>
    <w:rsid w:val="002147E3"/>
    <w:rsid w:val="00215F86"/>
    <w:rsid w:val="00221168"/>
    <w:rsid w:val="0022275E"/>
    <w:rsid w:val="0022288E"/>
    <w:rsid w:val="00222CC6"/>
    <w:rsid w:val="00223098"/>
    <w:rsid w:val="00224649"/>
    <w:rsid w:val="00224B8E"/>
    <w:rsid w:val="00225D0F"/>
    <w:rsid w:val="00226733"/>
    <w:rsid w:val="00226A25"/>
    <w:rsid w:val="0023446D"/>
    <w:rsid w:val="00234F2F"/>
    <w:rsid w:val="0023701C"/>
    <w:rsid w:val="002372C9"/>
    <w:rsid w:val="00240B7E"/>
    <w:rsid w:val="00241BCD"/>
    <w:rsid w:val="00241D82"/>
    <w:rsid w:val="0024599D"/>
    <w:rsid w:val="00246DA0"/>
    <w:rsid w:val="002515A5"/>
    <w:rsid w:val="00253ADA"/>
    <w:rsid w:val="00253FE3"/>
    <w:rsid w:val="0025411D"/>
    <w:rsid w:val="0025482B"/>
    <w:rsid w:val="00257A48"/>
    <w:rsid w:val="00260A8F"/>
    <w:rsid w:val="00260D34"/>
    <w:rsid w:val="00263A43"/>
    <w:rsid w:val="00265965"/>
    <w:rsid w:val="00265F97"/>
    <w:rsid w:val="0026778F"/>
    <w:rsid w:val="00267B63"/>
    <w:rsid w:val="00270EF6"/>
    <w:rsid w:val="0027202F"/>
    <w:rsid w:val="002730D7"/>
    <w:rsid w:val="00275C1E"/>
    <w:rsid w:val="00275D7F"/>
    <w:rsid w:val="002761C6"/>
    <w:rsid w:val="0027779C"/>
    <w:rsid w:val="00277970"/>
    <w:rsid w:val="002779C0"/>
    <w:rsid w:val="002807E6"/>
    <w:rsid w:val="00281FAA"/>
    <w:rsid w:val="00283051"/>
    <w:rsid w:val="00283DA5"/>
    <w:rsid w:val="00283E24"/>
    <w:rsid w:val="00283E55"/>
    <w:rsid w:val="002847C3"/>
    <w:rsid w:val="0028490A"/>
    <w:rsid w:val="002849D9"/>
    <w:rsid w:val="00284B85"/>
    <w:rsid w:val="00285106"/>
    <w:rsid w:val="0028525A"/>
    <w:rsid w:val="00285F78"/>
    <w:rsid w:val="00286246"/>
    <w:rsid w:val="0029048B"/>
    <w:rsid w:val="00291E07"/>
    <w:rsid w:val="0029425D"/>
    <w:rsid w:val="00294E85"/>
    <w:rsid w:val="00295067"/>
    <w:rsid w:val="00297683"/>
    <w:rsid w:val="002A0342"/>
    <w:rsid w:val="002A12BB"/>
    <w:rsid w:val="002A1EE8"/>
    <w:rsid w:val="002A329C"/>
    <w:rsid w:val="002A3753"/>
    <w:rsid w:val="002A396D"/>
    <w:rsid w:val="002A6AE7"/>
    <w:rsid w:val="002B103E"/>
    <w:rsid w:val="002B4641"/>
    <w:rsid w:val="002C095B"/>
    <w:rsid w:val="002C250E"/>
    <w:rsid w:val="002C55AF"/>
    <w:rsid w:val="002D2CE4"/>
    <w:rsid w:val="002D608C"/>
    <w:rsid w:val="002D65F3"/>
    <w:rsid w:val="002D66F3"/>
    <w:rsid w:val="002D6963"/>
    <w:rsid w:val="002E00E2"/>
    <w:rsid w:val="002E0533"/>
    <w:rsid w:val="002E0FE2"/>
    <w:rsid w:val="002E5B8B"/>
    <w:rsid w:val="002E5CBF"/>
    <w:rsid w:val="002E6CF4"/>
    <w:rsid w:val="002F0E6F"/>
    <w:rsid w:val="002F4A16"/>
    <w:rsid w:val="002F4BEF"/>
    <w:rsid w:val="002F5678"/>
    <w:rsid w:val="002F575E"/>
    <w:rsid w:val="0030068A"/>
    <w:rsid w:val="003006CF"/>
    <w:rsid w:val="0030206B"/>
    <w:rsid w:val="003025A0"/>
    <w:rsid w:val="0030263B"/>
    <w:rsid w:val="00304AF5"/>
    <w:rsid w:val="0030575D"/>
    <w:rsid w:val="0031449D"/>
    <w:rsid w:val="00320E4F"/>
    <w:rsid w:val="00323706"/>
    <w:rsid w:val="00323DEF"/>
    <w:rsid w:val="0032438E"/>
    <w:rsid w:val="00325BC8"/>
    <w:rsid w:val="0034073B"/>
    <w:rsid w:val="00341910"/>
    <w:rsid w:val="0034205B"/>
    <w:rsid w:val="00342889"/>
    <w:rsid w:val="003432A1"/>
    <w:rsid w:val="0034547E"/>
    <w:rsid w:val="003460AF"/>
    <w:rsid w:val="003474B3"/>
    <w:rsid w:val="00347BCD"/>
    <w:rsid w:val="00347E52"/>
    <w:rsid w:val="003529E1"/>
    <w:rsid w:val="00352CBE"/>
    <w:rsid w:val="00353382"/>
    <w:rsid w:val="00357B00"/>
    <w:rsid w:val="003608B7"/>
    <w:rsid w:val="00360935"/>
    <w:rsid w:val="00361521"/>
    <w:rsid w:val="00364271"/>
    <w:rsid w:val="0036429C"/>
    <w:rsid w:val="00364705"/>
    <w:rsid w:val="003647EC"/>
    <w:rsid w:val="00365884"/>
    <w:rsid w:val="00365C6A"/>
    <w:rsid w:val="0036713A"/>
    <w:rsid w:val="00367617"/>
    <w:rsid w:val="00367926"/>
    <w:rsid w:val="003743F0"/>
    <w:rsid w:val="0037553A"/>
    <w:rsid w:val="00376522"/>
    <w:rsid w:val="00376CE5"/>
    <w:rsid w:val="003777A6"/>
    <w:rsid w:val="00377B95"/>
    <w:rsid w:val="00377BDD"/>
    <w:rsid w:val="003804BD"/>
    <w:rsid w:val="00381888"/>
    <w:rsid w:val="00381F24"/>
    <w:rsid w:val="003842FA"/>
    <w:rsid w:val="003843BF"/>
    <w:rsid w:val="0039234D"/>
    <w:rsid w:val="00393911"/>
    <w:rsid w:val="00393E30"/>
    <w:rsid w:val="0039732C"/>
    <w:rsid w:val="003A0292"/>
    <w:rsid w:val="003A0DCD"/>
    <w:rsid w:val="003A3E22"/>
    <w:rsid w:val="003B1AC4"/>
    <w:rsid w:val="003B1FE3"/>
    <w:rsid w:val="003B266E"/>
    <w:rsid w:val="003B6D6A"/>
    <w:rsid w:val="003C0B90"/>
    <w:rsid w:val="003C2321"/>
    <w:rsid w:val="003C662A"/>
    <w:rsid w:val="003C6881"/>
    <w:rsid w:val="003C7AC0"/>
    <w:rsid w:val="003C7BF1"/>
    <w:rsid w:val="003D1C4E"/>
    <w:rsid w:val="003D1E71"/>
    <w:rsid w:val="003D3907"/>
    <w:rsid w:val="003D3E54"/>
    <w:rsid w:val="003D465E"/>
    <w:rsid w:val="003D747D"/>
    <w:rsid w:val="003E1301"/>
    <w:rsid w:val="003E2AD4"/>
    <w:rsid w:val="003E4E5F"/>
    <w:rsid w:val="003E53F6"/>
    <w:rsid w:val="003E6D04"/>
    <w:rsid w:val="003F02A4"/>
    <w:rsid w:val="003F0B9A"/>
    <w:rsid w:val="003F1301"/>
    <w:rsid w:val="003F1AFF"/>
    <w:rsid w:val="003F349F"/>
    <w:rsid w:val="003F4F62"/>
    <w:rsid w:val="003F742A"/>
    <w:rsid w:val="00400512"/>
    <w:rsid w:val="00401EE4"/>
    <w:rsid w:val="0040343A"/>
    <w:rsid w:val="0040377C"/>
    <w:rsid w:val="00410F99"/>
    <w:rsid w:val="00413C45"/>
    <w:rsid w:val="004150F0"/>
    <w:rsid w:val="00416124"/>
    <w:rsid w:val="0041763C"/>
    <w:rsid w:val="0041775D"/>
    <w:rsid w:val="004216A1"/>
    <w:rsid w:val="00421A74"/>
    <w:rsid w:val="0042249F"/>
    <w:rsid w:val="004224C0"/>
    <w:rsid w:val="0042268F"/>
    <w:rsid w:val="00422A0B"/>
    <w:rsid w:val="0042452D"/>
    <w:rsid w:val="00425C47"/>
    <w:rsid w:val="00426423"/>
    <w:rsid w:val="0043252A"/>
    <w:rsid w:val="00432776"/>
    <w:rsid w:val="00433162"/>
    <w:rsid w:val="00435A4D"/>
    <w:rsid w:val="00435D35"/>
    <w:rsid w:val="0043737E"/>
    <w:rsid w:val="00437469"/>
    <w:rsid w:val="00444B7D"/>
    <w:rsid w:val="00445122"/>
    <w:rsid w:val="00445760"/>
    <w:rsid w:val="00450321"/>
    <w:rsid w:val="00451005"/>
    <w:rsid w:val="00451C24"/>
    <w:rsid w:val="00451FAA"/>
    <w:rsid w:val="00452978"/>
    <w:rsid w:val="004534E4"/>
    <w:rsid w:val="00454724"/>
    <w:rsid w:val="004552C4"/>
    <w:rsid w:val="0045641D"/>
    <w:rsid w:val="004608F8"/>
    <w:rsid w:val="00461D53"/>
    <w:rsid w:val="004621DD"/>
    <w:rsid w:val="004636DC"/>
    <w:rsid w:val="00464AE4"/>
    <w:rsid w:val="00464F4A"/>
    <w:rsid w:val="004659FB"/>
    <w:rsid w:val="0046679C"/>
    <w:rsid w:val="0046795C"/>
    <w:rsid w:val="004720F7"/>
    <w:rsid w:val="00472E18"/>
    <w:rsid w:val="00473707"/>
    <w:rsid w:val="00476E5D"/>
    <w:rsid w:val="00476F4A"/>
    <w:rsid w:val="00477590"/>
    <w:rsid w:val="00477598"/>
    <w:rsid w:val="00481A86"/>
    <w:rsid w:val="00483109"/>
    <w:rsid w:val="00483568"/>
    <w:rsid w:val="00485570"/>
    <w:rsid w:val="00485627"/>
    <w:rsid w:val="00485D9F"/>
    <w:rsid w:val="00491EC9"/>
    <w:rsid w:val="004922D4"/>
    <w:rsid w:val="004936D5"/>
    <w:rsid w:val="004937DE"/>
    <w:rsid w:val="004962CB"/>
    <w:rsid w:val="004964E9"/>
    <w:rsid w:val="0049757A"/>
    <w:rsid w:val="004A1E9D"/>
    <w:rsid w:val="004A2DA8"/>
    <w:rsid w:val="004A7C7A"/>
    <w:rsid w:val="004B17E1"/>
    <w:rsid w:val="004B69E9"/>
    <w:rsid w:val="004B7279"/>
    <w:rsid w:val="004C2012"/>
    <w:rsid w:val="004C45B3"/>
    <w:rsid w:val="004C497D"/>
    <w:rsid w:val="004C5E22"/>
    <w:rsid w:val="004C6BC9"/>
    <w:rsid w:val="004C7F35"/>
    <w:rsid w:val="004D044B"/>
    <w:rsid w:val="004D0711"/>
    <w:rsid w:val="004D2068"/>
    <w:rsid w:val="004D64DD"/>
    <w:rsid w:val="004D6510"/>
    <w:rsid w:val="004E3374"/>
    <w:rsid w:val="004E3B40"/>
    <w:rsid w:val="004E4301"/>
    <w:rsid w:val="004E5144"/>
    <w:rsid w:val="004E7F39"/>
    <w:rsid w:val="004F0B89"/>
    <w:rsid w:val="004F1404"/>
    <w:rsid w:val="004F201F"/>
    <w:rsid w:val="004F3854"/>
    <w:rsid w:val="004F615B"/>
    <w:rsid w:val="004F6D18"/>
    <w:rsid w:val="004F6D51"/>
    <w:rsid w:val="004F720D"/>
    <w:rsid w:val="00501545"/>
    <w:rsid w:val="00501ED0"/>
    <w:rsid w:val="0050350F"/>
    <w:rsid w:val="00503A27"/>
    <w:rsid w:val="00503D18"/>
    <w:rsid w:val="0050558D"/>
    <w:rsid w:val="005061F6"/>
    <w:rsid w:val="00507966"/>
    <w:rsid w:val="0051153F"/>
    <w:rsid w:val="005118C3"/>
    <w:rsid w:val="0051242B"/>
    <w:rsid w:val="005124D8"/>
    <w:rsid w:val="00512B38"/>
    <w:rsid w:val="00517E9C"/>
    <w:rsid w:val="00521027"/>
    <w:rsid w:val="0052366C"/>
    <w:rsid w:val="00526089"/>
    <w:rsid w:val="00526BEB"/>
    <w:rsid w:val="00526CB2"/>
    <w:rsid w:val="005271A5"/>
    <w:rsid w:val="005307B2"/>
    <w:rsid w:val="00531A3B"/>
    <w:rsid w:val="00532296"/>
    <w:rsid w:val="005349C8"/>
    <w:rsid w:val="00535372"/>
    <w:rsid w:val="00535E02"/>
    <w:rsid w:val="00543521"/>
    <w:rsid w:val="00544580"/>
    <w:rsid w:val="0054463F"/>
    <w:rsid w:val="0054465E"/>
    <w:rsid w:val="00545216"/>
    <w:rsid w:val="00545945"/>
    <w:rsid w:val="00546483"/>
    <w:rsid w:val="00546981"/>
    <w:rsid w:val="00551425"/>
    <w:rsid w:val="00552F79"/>
    <w:rsid w:val="0055635E"/>
    <w:rsid w:val="005564F1"/>
    <w:rsid w:val="00560A65"/>
    <w:rsid w:val="005620A7"/>
    <w:rsid w:val="0056537F"/>
    <w:rsid w:val="00565D94"/>
    <w:rsid w:val="00566E82"/>
    <w:rsid w:val="00570131"/>
    <w:rsid w:val="005710B6"/>
    <w:rsid w:val="0057157A"/>
    <w:rsid w:val="0057184E"/>
    <w:rsid w:val="00571D15"/>
    <w:rsid w:val="005814F7"/>
    <w:rsid w:val="00581E91"/>
    <w:rsid w:val="005825A7"/>
    <w:rsid w:val="00582CCB"/>
    <w:rsid w:val="00591EFC"/>
    <w:rsid w:val="005931E2"/>
    <w:rsid w:val="005936AF"/>
    <w:rsid w:val="005962A3"/>
    <w:rsid w:val="00596488"/>
    <w:rsid w:val="005977A5"/>
    <w:rsid w:val="00597F35"/>
    <w:rsid w:val="005A254A"/>
    <w:rsid w:val="005A3A51"/>
    <w:rsid w:val="005A424E"/>
    <w:rsid w:val="005A5D87"/>
    <w:rsid w:val="005A7AEF"/>
    <w:rsid w:val="005B1170"/>
    <w:rsid w:val="005B1288"/>
    <w:rsid w:val="005B1B0C"/>
    <w:rsid w:val="005B21E8"/>
    <w:rsid w:val="005B289E"/>
    <w:rsid w:val="005B333E"/>
    <w:rsid w:val="005B71D2"/>
    <w:rsid w:val="005C07B6"/>
    <w:rsid w:val="005C0F5F"/>
    <w:rsid w:val="005C422B"/>
    <w:rsid w:val="005C4701"/>
    <w:rsid w:val="005C5256"/>
    <w:rsid w:val="005C5FCB"/>
    <w:rsid w:val="005C7CFA"/>
    <w:rsid w:val="005D09D7"/>
    <w:rsid w:val="005D116C"/>
    <w:rsid w:val="005D46C2"/>
    <w:rsid w:val="005D51B3"/>
    <w:rsid w:val="005E023C"/>
    <w:rsid w:val="005E2DA0"/>
    <w:rsid w:val="005E347E"/>
    <w:rsid w:val="005E7570"/>
    <w:rsid w:val="005E76C2"/>
    <w:rsid w:val="005F2785"/>
    <w:rsid w:val="005F348A"/>
    <w:rsid w:val="005F432C"/>
    <w:rsid w:val="005F4ACC"/>
    <w:rsid w:val="005F699F"/>
    <w:rsid w:val="005F7C62"/>
    <w:rsid w:val="006018A6"/>
    <w:rsid w:val="00602704"/>
    <w:rsid w:val="00604D57"/>
    <w:rsid w:val="00604D8E"/>
    <w:rsid w:val="00605481"/>
    <w:rsid w:val="0060589E"/>
    <w:rsid w:val="00607967"/>
    <w:rsid w:val="0061038A"/>
    <w:rsid w:val="00610B1E"/>
    <w:rsid w:val="0061168D"/>
    <w:rsid w:val="00611E1F"/>
    <w:rsid w:val="006138A0"/>
    <w:rsid w:val="006151A8"/>
    <w:rsid w:val="0062323A"/>
    <w:rsid w:val="00624365"/>
    <w:rsid w:val="006279F0"/>
    <w:rsid w:val="00630627"/>
    <w:rsid w:val="00630BA8"/>
    <w:rsid w:val="006332A8"/>
    <w:rsid w:val="0063619F"/>
    <w:rsid w:val="006411FD"/>
    <w:rsid w:val="006438A6"/>
    <w:rsid w:val="00643ECE"/>
    <w:rsid w:val="00645266"/>
    <w:rsid w:val="00646C81"/>
    <w:rsid w:val="00650445"/>
    <w:rsid w:val="00650E91"/>
    <w:rsid w:val="00652D10"/>
    <w:rsid w:val="00653519"/>
    <w:rsid w:val="00653D3A"/>
    <w:rsid w:val="00654967"/>
    <w:rsid w:val="00662717"/>
    <w:rsid w:val="0066285D"/>
    <w:rsid w:val="006632C4"/>
    <w:rsid w:val="00663773"/>
    <w:rsid w:val="0066482D"/>
    <w:rsid w:val="006648CD"/>
    <w:rsid w:val="0066588B"/>
    <w:rsid w:val="00665E2D"/>
    <w:rsid w:val="00667986"/>
    <w:rsid w:val="00667D8D"/>
    <w:rsid w:val="00667DDA"/>
    <w:rsid w:val="0067080B"/>
    <w:rsid w:val="0067104C"/>
    <w:rsid w:val="00673FD1"/>
    <w:rsid w:val="00676FDA"/>
    <w:rsid w:val="00683983"/>
    <w:rsid w:val="0068509A"/>
    <w:rsid w:val="00692A77"/>
    <w:rsid w:val="006946CA"/>
    <w:rsid w:val="006A4967"/>
    <w:rsid w:val="006A4BA8"/>
    <w:rsid w:val="006A4CCA"/>
    <w:rsid w:val="006A78E2"/>
    <w:rsid w:val="006A7954"/>
    <w:rsid w:val="006A7AE3"/>
    <w:rsid w:val="006B0CFE"/>
    <w:rsid w:val="006B15E5"/>
    <w:rsid w:val="006B33D6"/>
    <w:rsid w:val="006B70F3"/>
    <w:rsid w:val="006B746D"/>
    <w:rsid w:val="006C0A46"/>
    <w:rsid w:val="006C3B0A"/>
    <w:rsid w:val="006C4AF2"/>
    <w:rsid w:val="006C5466"/>
    <w:rsid w:val="006C5769"/>
    <w:rsid w:val="006C650D"/>
    <w:rsid w:val="006D0975"/>
    <w:rsid w:val="006D6615"/>
    <w:rsid w:val="006E1D28"/>
    <w:rsid w:val="006F3444"/>
    <w:rsid w:val="006F6664"/>
    <w:rsid w:val="006F78CB"/>
    <w:rsid w:val="00701967"/>
    <w:rsid w:val="00702774"/>
    <w:rsid w:val="00704D2E"/>
    <w:rsid w:val="00707F0B"/>
    <w:rsid w:val="00712C3D"/>
    <w:rsid w:val="00712C5B"/>
    <w:rsid w:val="00712FE0"/>
    <w:rsid w:val="00713D02"/>
    <w:rsid w:val="00713E48"/>
    <w:rsid w:val="00713FD8"/>
    <w:rsid w:val="00720877"/>
    <w:rsid w:val="00720F75"/>
    <w:rsid w:val="00720F7E"/>
    <w:rsid w:val="0072151D"/>
    <w:rsid w:val="00721DE4"/>
    <w:rsid w:val="00725CF4"/>
    <w:rsid w:val="007270CE"/>
    <w:rsid w:val="00730939"/>
    <w:rsid w:val="0073448B"/>
    <w:rsid w:val="007351BF"/>
    <w:rsid w:val="00735B94"/>
    <w:rsid w:val="00736BA9"/>
    <w:rsid w:val="00737CBF"/>
    <w:rsid w:val="00737E10"/>
    <w:rsid w:val="007443E2"/>
    <w:rsid w:val="00745BCE"/>
    <w:rsid w:val="0074763D"/>
    <w:rsid w:val="007476EC"/>
    <w:rsid w:val="007504D4"/>
    <w:rsid w:val="007513BD"/>
    <w:rsid w:val="00751903"/>
    <w:rsid w:val="007520E4"/>
    <w:rsid w:val="007527F5"/>
    <w:rsid w:val="0075297E"/>
    <w:rsid w:val="00755343"/>
    <w:rsid w:val="00756C58"/>
    <w:rsid w:val="00760131"/>
    <w:rsid w:val="00760C3E"/>
    <w:rsid w:val="007623B0"/>
    <w:rsid w:val="00763E56"/>
    <w:rsid w:val="00771C58"/>
    <w:rsid w:val="0077233D"/>
    <w:rsid w:val="00773A5D"/>
    <w:rsid w:val="00774761"/>
    <w:rsid w:val="007758AF"/>
    <w:rsid w:val="0077728E"/>
    <w:rsid w:val="0078144C"/>
    <w:rsid w:val="0078180F"/>
    <w:rsid w:val="0078261A"/>
    <w:rsid w:val="00783E69"/>
    <w:rsid w:val="00785DA6"/>
    <w:rsid w:val="00787016"/>
    <w:rsid w:val="007908EF"/>
    <w:rsid w:val="007953F2"/>
    <w:rsid w:val="0079618C"/>
    <w:rsid w:val="007971F2"/>
    <w:rsid w:val="007A2373"/>
    <w:rsid w:val="007A3ABE"/>
    <w:rsid w:val="007A44B7"/>
    <w:rsid w:val="007A7FCC"/>
    <w:rsid w:val="007B1632"/>
    <w:rsid w:val="007B4C33"/>
    <w:rsid w:val="007B5F2C"/>
    <w:rsid w:val="007B6FC7"/>
    <w:rsid w:val="007B7F14"/>
    <w:rsid w:val="007C3983"/>
    <w:rsid w:val="007C4F6B"/>
    <w:rsid w:val="007D36BB"/>
    <w:rsid w:val="007D3956"/>
    <w:rsid w:val="007D3DE5"/>
    <w:rsid w:val="007D6348"/>
    <w:rsid w:val="007D6DE3"/>
    <w:rsid w:val="007E2159"/>
    <w:rsid w:val="007E6BE0"/>
    <w:rsid w:val="007E7FD7"/>
    <w:rsid w:val="007F074E"/>
    <w:rsid w:val="007F162F"/>
    <w:rsid w:val="007F236C"/>
    <w:rsid w:val="007F4AAB"/>
    <w:rsid w:val="007F5D51"/>
    <w:rsid w:val="0080315B"/>
    <w:rsid w:val="00803C97"/>
    <w:rsid w:val="00804D2B"/>
    <w:rsid w:val="008116C7"/>
    <w:rsid w:val="00812E5C"/>
    <w:rsid w:val="0081493B"/>
    <w:rsid w:val="00816DC7"/>
    <w:rsid w:val="00821EFA"/>
    <w:rsid w:val="0082244A"/>
    <w:rsid w:val="00826A29"/>
    <w:rsid w:val="00826E8E"/>
    <w:rsid w:val="00831B76"/>
    <w:rsid w:val="00831B80"/>
    <w:rsid w:val="0083449B"/>
    <w:rsid w:val="0083518E"/>
    <w:rsid w:val="0083774B"/>
    <w:rsid w:val="00837BBD"/>
    <w:rsid w:val="00840551"/>
    <w:rsid w:val="00840570"/>
    <w:rsid w:val="00841203"/>
    <w:rsid w:val="00842326"/>
    <w:rsid w:val="00844174"/>
    <w:rsid w:val="00844C2B"/>
    <w:rsid w:val="00846DAF"/>
    <w:rsid w:val="008505A7"/>
    <w:rsid w:val="008526F7"/>
    <w:rsid w:val="00853B5F"/>
    <w:rsid w:val="00854136"/>
    <w:rsid w:val="00860195"/>
    <w:rsid w:val="0086042B"/>
    <w:rsid w:val="00860BFC"/>
    <w:rsid w:val="00863E2C"/>
    <w:rsid w:val="00864E3E"/>
    <w:rsid w:val="00871BC5"/>
    <w:rsid w:val="008720C5"/>
    <w:rsid w:val="00873EE5"/>
    <w:rsid w:val="0087501B"/>
    <w:rsid w:val="00875F26"/>
    <w:rsid w:val="00877AAD"/>
    <w:rsid w:val="00880641"/>
    <w:rsid w:val="00882B36"/>
    <w:rsid w:val="008830E6"/>
    <w:rsid w:val="00883DC6"/>
    <w:rsid w:val="008850F9"/>
    <w:rsid w:val="00885FD2"/>
    <w:rsid w:val="00886375"/>
    <w:rsid w:val="008910F3"/>
    <w:rsid w:val="00892F9C"/>
    <w:rsid w:val="0089449F"/>
    <w:rsid w:val="00894DD6"/>
    <w:rsid w:val="008954EC"/>
    <w:rsid w:val="008957B7"/>
    <w:rsid w:val="008A040A"/>
    <w:rsid w:val="008A05B0"/>
    <w:rsid w:val="008A20BF"/>
    <w:rsid w:val="008A3DF6"/>
    <w:rsid w:val="008A623F"/>
    <w:rsid w:val="008A6D0F"/>
    <w:rsid w:val="008B0F9B"/>
    <w:rsid w:val="008B32DD"/>
    <w:rsid w:val="008B3BB4"/>
    <w:rsid w:val="008B4114"/>
    <w:rsid w:val="008B721D"/>
    <w:rsid w:val="008B7C62"/>
    <w:rsid w:val="008C7186"/>
    <w:rsid w:val="008D09DB"/>
    <w:rsid w:val="008D0FFB"/>
    <w:rsid w:val="008D639D"/>
    <w:rsid w:val="008D7487"/>
    <w:rsid w:val="008E01F3"/>
    <w:rsid w:val="008E0F85"/>
    <w:rsid w:val="008E133F"/>
    <w:rsid w:val="008E2FE8"/>
    <w:rsid w:val="008E4318"/>
    <w:rsid w:val="008E441C"/>
    <w:rsid w:val="008E4C42"/>
    <w:rsid w:val="008E611F"/>
    <w:rsid w:val="008E63D4"/>
    <w:rsid w:val="008E7A11"/>
    <w:rsid w:val="008F1ED5"/>
    <w:rsid w:val="008F3318"/>
    <w:rsid w:val="008F336A"/>
    <w:rsid w:val="008F7B3C"/>
    <w:rsid w:val="008F7E75"/>
    <w:rsid w:val="0090391C"/>
    <w:rsid w:val="00904695"/>
    <w:rsid w:val="0090712F"/>
    <w:rsid w:val="00907C33"/>
    <w:rsid w:val="00910C8F"/>
    <w:rsid w:val="009134D9"/>
    <w:rsid w:val="00913D97"/>
    <w:rsid w:val="0091520D"/>
    <w:rsid w:val="009160EA"/>
    <w:rsid w:val="00916F12"/>
    <w:rsid w:val="00917E92"/>
    <w:rsid w:val="00921F28"/>
    <w:rsid w:val="00922D1B"/>
    <w:rsid w:val="00924A88"/>
    <w:rsid w:val="00925800"/>
    <w:rsid w:val="00926125"/>
    <w:rsid w:val="009300B3"/>
    <w:rsid w:val="00931FFF"/>
    <w:rsid w:val="0093372C"/>
    <w:rsid w:val="00936F25"/>
    <w:rsid w:val="00937089"/>
    <w:rsid w:val="00940406"/>
    <w:rsid w:val="009425A7"/>
    <w:rsid w:val="00945B18"/>
    <w:rsid w:val="0095012E"/>
    <w:rsid w:val="00952805"/>
    <w:rsid w:val="009539DA"/>
    <w:rsid w:val="009622E0"/>
    <w:rsid w:val="009627E5"/>
    <w:rsid w:val="009634F3"/>
    <w:rsid w:val="009643F3"/>
    <w:rsid w:val="0096543F"/>
    <w:rsid w:val="0096643F"/>
    <w:rsid w:val="00970DA9"/>
    <w:rsid w:val="009738FC"/>
    <w:rsid w:val="00974391"/>
    <w:rsid w:val="0097529B"/>
    <w:rsid w:val="00976A7B"/>
    <w:rsid w:val="00977840"/>
    <w:rsid w:val="00980AFD"/>
    <w:rsid w:val="00981A43"/>
    <w:rsid w:val="00984DDC"/>
    <w:rsid w:val="009851AF"/>
    <w:rsid w:val="00985C0B"/>
    <w:rsid w:val="0098750B"/>
    <w:rsid w:val="00994B57"/>
    <w:rsid w:val="00995843"/>
    <w:rsid w:val="009A1F63"/>
    <w:rsid w:val="009A21EA"/>
    <w:rsid w:val="009A43D0"/>
    <w:rsid w:val="009A6A39"/>
    <w:rsid w:val="009B0CCA"/>
    <w:rsid w:val="009B4EA7"/>
    <w:rsid w:val="009B52E1"/>
    <w:rsid w:val="009B636E"/>
    <w:rsid w:val="009B6A5B"/>
    <w:rsid w:val="009B6B7A"/>
    <w:rsid w:val="009C0E09"/>
    <w:rsid w:val="009C28CA"/>
    <w:rsid w:val="009C3738"/>
    <w:rsid w:val="009C43BF"/>
    <w:rsid w:val="009C519E"/>
    <w:rsid w:val="009C5B1B"/>
    <w:rsid w:val="009C6A76"/>
    <w:rsid w:val="009C7461"/>
    <w:rsid w:val="009D1680"/>
    <w:rsid w:val="009D281B"/>
    <w:rsid w:val="009D28ED"/>
    <w:rsid w:val="009D36CB"/>
    <w:rsid w:val="009D42A0"/>
    <w:rsid w:val="009D4D13"/>
    <w:rsid w:val="009D74D6"/>
    <w:rsid w:val="009E0D5F"/>
    <w:rsid w:val="009E20CD"/>
    <w:rsid w:val="009E3833"/>
    <w:rsid w:val="009E395A"/>
    <w:rsid w:val="009E4719"/>
    <w:rsid w:val="009F0F21"/>
    <w:rsid w:val="009F33BA"/>
    <w:rsid w:val="009F5EAB"/>
    <w:rsid w:val="009F6EB1"/>
    <w:rsid w:val="00A003A0"/>
    <w:rsid w:val="00A00F06"/>
    <w:rsid w:val="00A02721"/>
    <w:rsid w:val="00A032C2"/>
    <w:rsid w:val="00A03854"/>
    <w:rsid w:val="00A05338"/>
    <w:rsid w:val="00A07E9B"/>
    <w:rsid w:val="00A143AE"/>
    <w:rsid w:val="00A14ED3"/>
    <w:rsid w:val="00A16BFA"/>
    <w:rsid w:val="00A20DCF"/>
    <w:rsid w:val="00A238A2"/>
    <w:rsid w:val="00A2529E"/>
    <w:rsid w:val="00A25B8E"/>
    <w:rsid w:val="00A2697D"/>
    <w:rsid w:val="00A26C07"/>
    <w:rsid w:val="00A26C19"/>
    <w:rsid w:val="00A2734B"/>
    <w:rsid w:val="00A31B42"/>
    <w:rsid w:val="00A3281D"/>
    <w:rsid w:val="00A34A1F"/>
    <w:rsid w:val="00A378CD"/>
    <w:rsid w:val="00A44758"/>
    <w:rsid w:val="00A46557"/>
    <w:rsid w:val="00A473E3"/>
    <w:rsid w:val="00A5129B"/>
    <w:rsid w:val="00A5228B"/>
    <w:rsid w:val="00A52BFB"/>
    <w:rsid w:val="00A6308C"/>
    <w:rsid w:val="00A64792"/>
    <w:rsid w:val="00A64A6A"/>
    <w:rsid w:val="00A67A89"/>
    <w:rsid w:val="00A7129D"/>
    <w:rsid w:val="00A75774"/>
    <w:rsid w:val="00A76509"/>
    <w:rsid w:val="00A76F4E"/>
    <w:rsid w:val="00A76FA7"/>
    <w:rsid w:val="00A77EAE"/>
    <w:rsid w:val="00A811B9"/>
    <w:rsid w:val="00A83F03"/>
    <w:rsid w:val="00A86FBC"/>
    <w:rsid w:val="00A87065"/>
    <w:rsid w:val="00A8784E"/>
    <w:rsid w:val="00A9364E"/>
    <w:rsid w:val="00A948E6"/>
    <w:rsid w:val="00AA177B"/>
    <w:rsid w:val="00AA2261"/>
    <w:rsid w:val="00AA73B5"/>
    <w:rsid w:val="00AB0142"/>
    <w:rsid w:val="00AB131D"/>
    <w:rsid w:val="00AB30FB"/>
    <w:rsid w:val="00AB5829"/>
    <w:rsid w:val="00AB778C"/>
    <w:rsid w:val="00AC2BA4"/>
    <w:rsid w:val="00AC3B76"/>
    <w:rsid w:val="00AC44A4"/>
    <w:rsid w:val="00AC46BE"/>
    <w:rsid w:val="00AC5E4D"/>
    <w:rsid w:val="00AC7476"/>
    <w:rsid w:val="00AD1199"/>
    <w:rsid w:val="00AD5CBF"/>
    <w:rsid w:val="00AE02B3"/>
    <w:rsid w:val="00AE0FBC"/>
    <w:rsid w:val="00AE2E48"/>
    <w:rsid w:val="00AE3FD8"/>
    <w:rsid w:val="00AE472E"/>
    <w:rsid w:val="00AE7542"/>
    <w:rsid w:val="00AE7593"/>
    <w:rsid w:val="00AF0EFB"/>
    <w:rsid w:val="00AF1011"/>
    <w:rsid w:val="00AF10A5"/>
    <w:rsid w:val="00AF15C3"/>
    <w:rsid w:val="00AF1E3F"/>
    <w:rsid w:val="00AF2209"/>
    <w:rsid w:val="00AF3FD6"/>
    <w:rsid w:val="00AF40D8"/>
    <w:rsid w:val="00AF45D2"/>
    <w:rsid w:val="00AF4BDE"/>
    <w:rsid w:val="00AF7FE2"/>
    <w:rsid w:val="00B03203"/>
    <w:rsid w:val="00B0357B"/>
    <w:rsid w:val="00B03D2C"/>
    <w:rsid w:val="00B07562"/>
    <w:rsid w:val="00B15712"/>
    <w:rsid w:val="00B22519"/>
    <w:rsid w:val="00B23BCF"/>
    <w:rsid w:val="00B23DD2"/>
    <w:rsid w:val="00B2605D"/>
    <w:rsid w:val="00B262FC"/>
    <w:rsid w:val="00B266C1"/>
    <w:rsid w:val="00B402F5"/>
    <w:rsid w:val="00B40672"/>
    <w:rsid w:val="00B4090D"/>
    <w:rsid w:val="00B40E50"/>
    <w:rsid w:val="00B41545"/>
    <w:rsid w:val="00B418FD"/>
    <w:rsid w:val="00B437EE"/>
    <w:rsid w:val="00B45689"/>
    <w:rsid w:val="00B47338"/>
    <w:rsid w:val="00B47B70"/>
    <w:rsid w:val="00B47FD2"/>
    <w:rsid w:val="00B5527C"/>
    <w:rsid w:val="00B56E70"/>
    <w:rsid w:val="00B620EE"/>
    <w:rsid w:val="00B64918"/>
    <w:rsid w:val="00B65016"/>
    <w:rsid w:val="00B701D7"/>
    <w:rsid w:val="00B70B24"/>
    <w:rsid w:val="00B711DF"/>
    <w:rsid w:val="00B717AE"/>
    <w:rsid w:val="00B739DE"/>
    <w:rsid w:val="00B83039"/>
    <w:rsid w:val="00B84940"/>
    <w:rsid w:val="00B853DA"/>
    <w:rsid w:val="00B91A09"/>
    <w:rsid w:val="00B93FC3"/>
    <w:rsid w:val="00B9550D"/>
    <w:rsid w:val="00B968CB"/>
    <w:rsid w:val="00B96DE7"/>
    <w:rsid w:val="00BA0088"/>
    <w:rsid w:val="00BA089B"/>
    <w:rsid w:val="00BA2314"/>
    <w:rsid w:val="00BA25BE"/>
    <w:rsid w:val="00BA3360"/>
    <w:rsid w:val="00BA40C1"/>
    <w:rsid w:val="00BA7EDD"/>
    <w:rsid w:val="00BB0426"/>
    <w:rsid w:val="00BB1193"/>
    <w:rsid w:val="00BB1513"/>
    <w:rsid w:val="00BB2D34"/>
    <w:rsid w:val="00BB3B85"/>
    <w:rsid w:val="00BB443D"/>
    <w:rsid w:val="00BB456A"/>
    <w:rsid w:val="00BB5AD4"/>
    <w:rsid w:val="00BB7895"/>
    <w:rsid w:val="00BB7EFE"/>
    <w:rsid w:val="00BC193E"/>
    <w:rsid w:val="00BC2950"/>
    <w:rsid w:val="00BC3822"/>
    <w:rsid w:val="00BC4BAC"/>
    <w:rsid w:val="00BC791F"/>
    <w:rsid w:val="00BD0393"/>
    <w:rsid w:val="00BD0A16"/>
    <w:rsid w:val="00BD3B53"/>
    <w:rsid w:val="00BD410E"/>
    <w:rsid w:val="00BD4D80"/>
    <w:rsid w:val="00BD5EDD"/>
    <w:rsid w:val="00BD67CA"/>
    <w:rsid w:val="00BD686A"/>
    <w:rsid w:val="00BE3190"/>
    <w:rsid w:val="00BE48C8"/>
    <w:rsid w:val="00BE6F04"/>
    <w:rsid w:val="00BF0CD0"/>
    <w:rsid w:val="00BF2B11"/>
    <w:rsid w:val="00BF434F"/>
    <w:rsid w:val="00BF505A"/>
    <w:rsid w:val="00BF5EB9"/>
    <w:rsid w:val="00BF7A0C"/>
    <w:rsid w:val="00C017F0"/>
    <w:rsid w:val="00C0612F"/>
    <w:rsid w:val="00C0639A"/>
    <w:rsid w:val="00C0714A"/>
    <w:rsid w:val="00C12040"/>
    <w:rsid w:val="00C16FD5"/>
    <w:rsid w:val="00C22F69"/>
    <w:rsid w:val="00C23386"/>
    <w:rsid w:val="00C25411"/>
    <w:rsid w:val="00C27A90"/>
    <w:rsid w:val="00C3226D"/>
    <w:rsid w:val="00C32BDC"/>
    <w:rsid w:val="00C33B8A"/>
    <w:rsid w:val="00C34FBB"/>
    <w:rsid w:val="00C35C13"/>
    <w:rsid w:val="00C37CF7"/>
    <w:rsid w:val="00C407E8"/>
    <w:rsid w:val="00C44089"/>
    <w:rsid w:val="00C44969"/>
    <w:rsid w:val="00C50B5E"/>
    <w:rsid w:val="00C51ACA"/>
    <w:rsid w:val="00C54226"/>
    <w:rsid w:val="00C56343"/>
    <w:rsid w:val="00C5797B"/>
    <w:rsid w:val="00C60CE5"/>
    <w:rsid w:val="00C63645"/>
    <w:rsid w:val="00C64552"/>
    <w:rsid w:val="00C6522D"/>
    <w:rsid w:val="00C6632B"/>
    <w:rsid w:val="00C674C5"/>
    <w:rsid w:val="00C70DEB"/>
    <w:rsid w:val="00C716ED"/>
    <w:rsid w:val="00C7172E"/>
    <w:rsid w:val="00C71BAB"/>
    <w:rsid w:val="00C71E78"/>
    <w:rsid w:val="00C73399"/>
    <w:rsid w:val="00C740C3"/>
    <w:rsid w:val="00C76CC4"/>
    <w:rsid w:val="00C8054D"/>
    <w:rsid w:val="00C805B9"/>
    <w:rsid w:val="00C84202"/>
    <w:rsid w:val="00C84233"/>
    <w:rsid w:val="00C87101"/>
    <w:rsid w:val="00C87581"/>
    <w:rsid w:val="00C91A00"/>
    <w:rsid w:val="00C92DBD"/>
    <w:rsid w:val="00C94CA0"/>
    <w:rsid w:val="00C94F78"/>
    <w:rsid w:val="00CA11AA"/>
    <w:rsid w:val="00CA689C"/>
    <w:rsid w:val="00CA730B"/>
    <w:rsid w:val="00CB07AD"/>
    <w:rsid w:val="00CB3824"/>
    <w:rsid w:val="00CB461D"/>
    <w:rsid w:val="00CB547B"/>
    <w:rsid w:val="00CB69C4"/>
    <w:rsid w:val="00CC1D25"/>
    <w:rsid w:val="00CC407A"/>
    <w:rsid w:val="00CC57CE"/>
    <w:rsid w:val="00CC5F67"/>
    <w:rsid w:val="00CD352E"/>
    <w:rsid w:val="00CD46BF"/>
    <w:rsid w:val="00CE1CEA"/>
    <w:rsid w:val="00CE1DB8"/>
    <w:rsid w:val="00CE253A"/>
    <w:rsid w:val="00CE3C7E"/>
    <w:rsid w:val="00CE493C"/>
    <w:rsid w:val="00CE5D32"/>
    <w:rsid w:val="00CE7E14"/>
    <w:rsid w:val="00CF0465"/>
    <w:rsid w:val="00CF1E29"/>
    <w:rsid w:val="00CF3C8C"/>
    <w:rsid w:val="00CF6BCC"/>
    <w:rsid w:val="00CF75A7"/>
    <w:rsid w:val="00CF7749"/>
    <w:rsid w:val="00D003EA"/>
    <w:rsid w:val="00D00713"/>
    <w:rsid w:val="00D03C87"/>
    <w:rsid w:val="00D05210"/>
    <w:rsid w:val="00D0537D"/>
    <w:rsid w:val="00D07406"/>
    <w:rsid w:val="00D10B31"/>
    <w:rsid w:val="00D12CB7"/>
    <w:rsid w:val="00D13426"/>
    <w:rsid w:val="00D138CA"/>
    <w:rsid w:val="00D172B9"/>
    <w:rsid w:val="00D176D6"/>
    <w:rsid w:val="00D225F9"/>
    <w:rsid w:val="00D22786"/>
    <w:rsid w:val="00D2788B"/>
    <w:rsid w:val="00D3157A"/>
    <w:rsid w:val="00D32583"/>
    <w:rsid w:val="00D34A2D"/>
    <w:rsid w:val="00D34F46"/>
    <w:rsid w:val="00D350F4"/>
    <w:rsid w:val="00D5029C"/>
    <w:rsid w:val="00D50622"/>
    <w:rsid w:val="00D53891"/>
    <w:rsid w:val="00D53E9E"/>
    <w:rsid w:val="00D54B84"/>
    <w:rsid w:val="00D55C82"/>
    <w:rsid w:val="00D57231"/>
    <w:rsid w:val="00D57B67"/>
    <w:rsid w:val="00D612EA"/>
    <w:rsid w:val="00D633A6"/>
    <w:rsid w:val="00D668FC"/>
    <w:rsid w:val="00D67FDE"/>
    <w:rsid w:val="00D705D1"/>
    <w:rsid w:val="00D7100B"/>
    <w:rsid w:val="00D7184A"/>
    <w:rsid w:val="00D73C4B"/>
    <w:rsid w:val="00D80767"/>
    <w:rsid w:val="00D834E6"/>
    <w:rsid w:val="00D84120"/>
    <w:rsid w:val="00D8484A"/>
    <w:rsid w:val="00D85D01"/>
    <w:rsid w:val="00D90669"/>
    <w:rsid w:val="00D928C3"/>
    <w:rsid w:val="00D94E5C"/>
    <w:rsid w:val="00D95D7D"/>
    <w:rsid w:val="00D97DA8"/>
    <w:rsid w:val="00DA1A33"/>
    <w:rsid w:val="00DA23D8"/>
    <w:rsid w:val="00DA284B"/>
    <w:rsid w:val="00DA3988"/>
    <w:rsid w:val="00DB0D42"/>
    <w:rsid w:val="00DB4000"/>
    <w:rsid w:val="00DB50E5"/>
    <w:rsid w:val="00DB5BBC"/>
    <w:rsid w:val="00DB79D0"/>
    <w:rsid w:val="00DC2714"/>
    <w:rsid w:val="00DC45B1"/>
    <w:rsid w:val="00DC4FC1"/>
    <w:rsid w:val="00DC531E"/>
    <w:rsid w:val="00DC7CFF"/>
    <w:rsid w:val="00DD1847"/>
    <w:rsid w:val="00DD2A5B"/>
    <w:rsid w:val="00DD5D22"/>
    <w:rsid w:val="00DD6080"/>
    <w:rsid w:val="00DD608C"/>
    <w:rsid w:val="00DD693F"/>
    <w:rsid w:val="00DE0D1C"/>
    <w:rsid w:val="00DE16E4"/>
    <w:rsid w:val="00DE2AD7"/>
    <w:rsid w:val="00DE2C41"/>
    <w:rsid w:val="00DE2E63"/>
    <w:rsid w:val="00DE37CE"/>
    <w:rsid w:val="00DE4D4D"/>
    <w:rsid w:val="00DE501E"/>
    <w:rsid w:val="00DE57F0"/>
    <w:rsid w:val="00DE7250"/>
    <w:rsid w:val="00DE7E22"/>
    <w:rsid w:val="00DF0C79"/>
    <w:rsid w:val="00DF3750"/>
    <w:rsid w:val="00DF38A7"/>
    <w:rsid w:val="00DF6933"/>
    <w:rsid w:val="00E03080"/>
    <w:rsid w:val="00E04456"/>
    <w:rsid w:val="00E10205"/>
    <w:rsid w:val="00E13F4F"/>
    <w:rsid w:val="00E14302"/>
    <w:rsid w:val="00E15D78"/>
    <w:rsid w:val="00E1652D"/>
    <w:rsid w:val="00E20F75"/>
    <w:rsid w:val="00E2753A"/>
    <w:rsid w:val="00E3154E"/>
    <w:rsid w:val="00E32F5B"/>
    <w:rsid w:val="00E352BB"/>
    <w:rsid w:val="00E35D3D"/>
    <w:rsid w:val="00E35F86"/>
    <w:rsid w:val="00E36D9A"/>
    <w:rsid w:val="00E4206D"/>
    <w:rsid w:val="00E420CA"/>
    <w:rsid w:val="00E424B8"/>
    <w:rsid w:val="00E43703"/>
    <w:rsid w:val="00E44C6E"/>
    <w:rsid w:val="00E46DCF"/>
    <w:rsid w:val="00E50843"/>
    <w:rsid w:val="00E51AFC"/>
    <w:rsid w:val="00E52EB7"/>
    <w:rsid w:val="00E53492"/>
    <w:rsid w:val="00E53CD4"/>
    <w:rsid w:val="00E56B97"/>
    <w:rsid w:val="00E60494"/>
    <w:rsid w:val="00E609BE"/>
    <w:rsid w:val="00E63C2A"/>
    <w:rsid w:val="00E63C45"/>
    <w:rsid w:val="00E6448F"/>
    <w:rsid w:val="00E66122"/>
    <w:rsid w:val="00E67ECE"/>
    <w:rsid w:val="00E70AC2"/>
    <w:rsid w:val="00E72546"/>
    <w:rsid w:val="00E759F2"/>
    <w:rsid w:val="00E75B38"/>
    <w:rsid w:val="00E8045F"/>
    <w:rsid w:val="00E80C01"/>
    <w:rsid w:val="00E81DDD"/>
    <w:rsid w:val="00E840D5"/>
    <w:rsid w:val="00E85373"/>
    <w:rsid w:val="00E85B5F"/>
    <w:rsid w:val="00E87125"/>
    <w:rsid w:val="00E9001F"/>
    <w:rsid w:val="00E90AF2"/>
    <w:rsid w:val="00E91D11"/>
    <w:rsid w:val="00E91DD6"/>
    <w:rsid w:val="00E944F4"/>
    <w:rsid w:val="00E95A12"/>
    <w:rsid w:val="00E96646"/>
    <w:rsid w:val="00EA1FEC"/>
    <w:rsid w:val="00EA3370"/>
    <w:rsid w:val="00EA6672"/>
    <w:rsid w:val="00EA6B93"/>
    <w:rsid w:val="00EB08C3"/>
    <w:rsid w:val="00EB2C6D"/>
    <w:rsid w:val="00EB2D5F"/>
    <w:rsid w:val="00EB3981"/>
    <w:rsid w:val="00EB593A"/>
    <w:rsid w:val="00EC26A7"/>
    <w:rsid w:val="00EC4B0F"/>
    <w:rsid w:val="00EC5853"/>
    <w:rsid w:val="00ED0574"/>
    <w:rsid w:val="00ED201A"/>
    <w:rsid w:val="00ED487E"/>
    <w:rsid w:val="00ED5053"/>
    <w:rsid w:val="00ED53E4"/>
    <w:rsid w:val="00ED6276"/>
    <w:rsid w:val="00ED6B79"/>
    <w:rsid w:val="00ED77B2"/>
    <w:rsid w:val="00EE080F"/>
    <w:rsid w:val="00EE5783"/>
    <w:rsid w:val="00EE5FA4"/>
    <w:rsid w:val="00EE6E30"/>
    <w:rsid w:val="00EF6D14"/>
    <w:rsid w:val="00F02175"/>
    <w:rsid w:val="00F02A49"/>
    <w:rsid w:val="00F03397"/>
    <w:rsid w:val="00F03E62"/>
    <w:rsid w:val="00F0723F"/>
    <w:rsid w:val="00F10CD5"/>
    <w:rsid w:val="00F11166"/>
    <w:rsid w:val="00F15306"/>
    <w:rsid w:val="00F22494"/>
    <w:rsid w:val="00F23425"/>
    <w:rsid w:val="00F243D2"/>
    <w:rsid w:val="00F31D42"/>
    <w:rsid w:val="00F33163"/>
    <w:rsid w:val="00F33779"/>
    <w:rsid w:val="00F34F2F"/>
    <w:rsid w:val="00F37725"/>
    <w:rsid w:val="00F40AD3"/>
    <w:rsid w:val="00F40B85"/>
    <w:rsid w:val="00F41558"/>
    <w:rsid w:val="00F4157E"/>
    <w:rsid w:val="00F41612"/>
    <w:rsid w:val="00F44F59"/>
    <w:rsid w:val="00F50C3D"/>
    <w:rsid w:val="00F53C07"/>
    <w:rsid w:val="00F53F0F"/>
    <w:rsid w:val="00F54150"/>
    <w:rsid w:val="00F54FE7"/>
    <w:rsid w:val="00F563CE"/>
    <w:rsid w:val="00F57183"/>
    <w:rsid w:val="00F57D0F"/>
    <w:rsid w:val="00F623E7"/>
    <w:rsid w:val="00F6467B"/>
    <w:rsid w:val="00F64BB4"/>
    <w:rsid w:val="00F652F4"/>
    <w:rsid w:val="00F67EF2"/>
    <w:rsid w:val="00F7018D"/>
    <w:rsid w:val="00F701F7"/>
    <w:rsid w:val="00F72BFD"/>
    <w:rsid w:val="00F76092"/>
    <w:rsid w:val="00F82D66"/>
    <w:rsid w:val="00F8326D"/>
    <w:rsid w:val="00F840CB"/>
    <w:rsid w:val="00F90A06"/>
    <w:rsid w:val="00F929B5"/>
    <w:rsid w:val="00F94017"/>
    <w:rsid w:val="00F95D3E"/>
    <w:rsid w:val="00F968E5"/>
    <w:rsid w:val="00F97160"/>
    <w:rsid w:val="00F97AF8"/>
    <w:rsid w:val="00FA49D8"/>
    <w:rsid w:val="00FA585C"/>
    <w:rsid w:val="00FA7409"/>
    <w:rsid w:val="00FA7BAE"/>
    <w:rsid w:val="00FB37F6"/>
    <w:rsid w:val="00FB3D7D"/>
    <w:rsid w:val="00FB3F56"/>
    <w:rsid w:val="00FB5051"/>
    <w:rsid w:val="00FC123A"/>
    <w:rsid w:val="00FC1C2F"/>
    <w:rsid w:val="00FC2227"/>
    <w:rsid w:val="00FC446A"/>
    <w:rsid w:val="00FC4A3D"/>
    <w:rsid w:val="00FC5FED"/>
    <w:rsid w:val="00FC63B8"/>
    <w:rsid w:val="00FC6D38"/>
    <w:rsid w:val="00FC6DFE"/>
    <w:rsid w:val="00FD0662"/>
    <w:rsid w:val="00FD1297"/>
    <w:rsid w:val="00FD29C3"/>
    <w:rsid w:val="00FD3D44"/>
    <w:rsid w:val="00FD6785"/>
    <w:rsid w:val="00FE0169"/>
    <w:rsid w:val="00FE0CAE"/>
    <w:rsid w:val="00FE0E29"/>
    <w:rsid w:val="00FE0EE1"/>
    <w:rsid w:val="00FE1186"/>
    <w:rsid w:val="00FE232F"/>
    <w:rsid w:val="00FE389E"/>
    <w:rsid w:val="00FE4082"/>
    <w:rsid w:val="00FE47D3"/>
    <w:rsid w:val="00FE70C0"/>
    <w:rsid w:val="00FF1700"/>
    <w:rsid w:val="00FF3539"/>
    <w:rsid w:val="00FF3E09"/>
    <w:rsid w:val="00FF5E73"/>
    <w:rsid w:val="00FF5E79"/>
    <w:rsid w:val="05077280"/>
    <w:rsid w:val="08287B96"/>
    <w:rsid w:val="090D9368"/>
    <w:rsid w:val="09E0D7F0"/>
    <w:rsid w:val="0A1852AE"/>
    <w:rsid w:val="0E97EFEB"/>
    <w:rsid w:val="1218B733"/>
    <w:rsid w:val="14F590F6"/>
    <w:rsid w:val="16E6C9CF"/>
    <w:rsid w:val="17F9DB42"/>
    <w:rsid w:val="18CD1FCA"/>
    <w:rsid w:val="19703605"/>
    <w:rsid w:val="1B99EF58"/>
    <w:rsid w:val="1CF8837F"/>
    <w:rsid w:val="1F12F03F"/>
    <w:rsid w:val="1FEA95DA"/>
    <w:rsid w:val="265A6ED6"/>
    <w:rsid w:val="278643FF"/>
    <w:rsid w:val="28887F42"/>
    <w:rsid w:val="289E7F76"/>
    <w:rsid w:val="28DAD287"/>
    <w:rsid w:val="2A78565A"/>
    <w:rsid w:val="2C1FDA34"/>
    <w:rsid w:val="2CD925C4"/>
    <w:rsid w:val="2F34FD00"/>
    <w:rsid w:val="305C7B10"/>
    <w:rsid w:val="33024169"/>
    <w:rsid w:val="36E912D6"/>
    <w:rsid w:val="385E5694"/>
    <w:rsid w:val="3907E0A9"/>
    <w:rsid w:val="392D2376"/>
    <w:rsid w:val="3A6674D0"/>
    <w:rsid w:val="3AF7B7C1"/>
    <w:rsid w:val="3B39B958"/>
    <w:rsid w:val="3CC24C0C"/>
    <w:rsid w:val="3D58872B"/>
    <w:rsid w:val="3E18C0D7"/>
    <w:rsid w:val="3E82FA93"/>
    <w:rsid w:val="466638FA"/>
    <w:rsid w:val="48AFA50C"/>
    <w:rsid w:val="48D94055"/>
    <w:rsid w:val="495D3E15"/>
    <w:rsid w:val="4AD85A06"/>
    <w:rsid w:val="4B0F74C4"/>
    <w:rsid w:val="4C48BFC1"/>
    <w:rsid w:val="4C79546B"/>
    <w:rsid w:val="4D392970"/>
    <w:rsid w:val="4F9500AC"/>
    <w:rsid w:val="5646DB3F"/>
    <w:rsid w:val="5739D3E9"/>
    <w:rsid w:val="58A7AAA9"/>
    <w:rsid w:val="590E02D5"/>
    <w:rsid w:val="5938ED9A"/>
    <w:rsid w:val="5B99BD04"/>
    <w:rsid w:val="5D3BAFA2"/>
    <w:rsid w:val="5DB88AD7"/>
    <w:rsid w:val="5DF59440"/>
    <w:rsid w:val="60146213"/>
    <w:rsid w:val="618DC845"/>
    <w:rsid w:val="64162BE2"/>
    <w:rsid w:val="66547166"/>
    <w:rsid w:val="66C63CA6"/>
    <w:rsid w:val="67C877E9"/>
    <w:rsid w:val="69198FDF"/>
    <w:rsid w:val="69B84F01"/>
    <w:rsid w:val="6CD95817"/>
    <w:rsid w:val="6D84D0C7"/>
    <w:rsid w:val="6E37EC3E"/>
    <w:rsid w:val="6E6C71A4"/>
    <w:rsid w:val="7129FE99"/>
    <w:rsid w:val="71556C9E"/>
    <w:rsid w:val="72FD27CC"/>
    <w:rsid w:val="735E99CF"/>
    <w:rsid w:val="75373F2F"/>
    <w:rsid w:val="757B09C2"/>
    <w:rsid w:val="777A2373"/>
    <w:rsid w:val="782BD8B7"/>
    <w:rsid w:val="790567F4"/>
    <w:rsid w:val="7B80445B"/>
    <w:rsid w:val="7B94B23E"/>
    <w:rsid w:val="7C987FD2"/>
    <w:rsid w:val="7CB80123"/>
    <w:rsid w:val="7D46E8ED"/>
    <w:rsid w:val="7D67FC17"/>
    <w:rsid w:val="7DA30ACD"/>
    <w:rsid w:val="7FD3A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EF8DC"/>
  <w15:chartTrackingRefBased/>
  <w15:docId w15:val="{32EF51F6-685F-4AD0-B9B6-2E9AB6A79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FFF"/>
    <w:rPr>
      <w:noProof/>
      <w:lang w:val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1FFF"/>
    <w:pPr>
      <w:spacing w:after="0" w:line="240" w:lineRule="auto"/>
    </w:pPr>
  </w:style>
  <w:style w:type="paragraph" w:styleId="Revision">
    <w:name w:val="Revision"/>
    <w:hidden/>
    <w:uiPriority w:val="99"/>
    <w:semiHidden/>
    <w:rsid w:val="00B64918"/>
    <w:pPr>
      <w:spacing w:after="0" w:line="240" w:lineRule="auto"/>
    </w:pPr>
    <w:rPr>
      <w:noProof/>
      <w:lang w:val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AE02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B3"/>
    <w:rPr>
      <w:noProof/>
      <w:sz w:val="20"/>
      <w:szCs w:val="20"/>
      <w:lang w:val="mn-M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2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2B3"/>
    <w:rPr>
      <w:b/>
      <w:bCs/>
      <w:noProof/>
      <w:sz w:val="20"/>
      <w:szCs w:val="20"/>
      <w:lang w:val="mn-MN"/>
    </w:rPr>
  </w:style>
  <w:style w:type="paragraph" w:styleId="ListParagraph">
    <w:name w:val="List Paragraph"/>
    <w:basedOn w:val="Normal"/>
    <w:uiPriority w:val="34"/>
    <w:qFormat/>
    <w:rsid w:val="00241D82"/>
    <w:pPr>
      <w:ind w:left="720"/>
      <w:contextualSpacing/>
    </w:pPr>
  </w:style>
  <w:style w:type="character" w:customStyle="1" w:styleId="comment">
    <w:name w:val="comment"/>
    <w:basedOn w:val="DefaultParagraphFont"/>
    <w:rsid w:val="0043737E"/>
  </w:style>
  <w:style w:type="character" w:styleId="Hyperlink">
    <w:name w:val="Hyperlink"/>
    <w:basedOn w:val="DefaultParagraphFont"/>
    <w:uiPriority w:val="99"/>
    <w:semiHidden/>
    <w:unhideWhenUsed/>
    <w:rsid w:val="0043737E"/>
    <w:rPr>
      <w:color w:val="0000FF"/>
      <w:u w:val="single"/>
    </w:rPr>
  </w:style>
  <w:style w:type="character" w:customStyle="1" w:styleId="like">
    <w:name w:val="like"/>
    <w:basedOn w:val="DefaultParagraphFont"/>
    <w:rsid w:val="0043737E"/>
  </w:style>
  <w:style w:type="paragraph" w:styleId="NormalWeb">
    <w:name w:val="Normal (Web)"/>
    <w:basedOn w:val="Normal"/>
    <w:uiPriority w:val="99"/>
    <w:semiHidden/>
    <w:unhideWhenUsed/>
    <w:rsid w:val="0059648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noProof w:val="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1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063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3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561136-42d9-462c-b55a-1df41b1554ca">
      <UserInfo>
        <DisplayName>Амгалан Лувсандагва</DisplayName>
        <AccountId>19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13" ma:contentTypeDescription="Create a new document." ma:contentTypeScope="" ma:versionID="d25448a9bc7e4836b0ed46626332bb1d">
  <xsd:schema xmlns:xsd="http://www.w3.org/2001/XMLSchema" xmlns:xs="http://www.w3.org/2001/XMLSchema" xmlns:p="http://schemas.microsoft.com/office/2006/metadata/properties" xmlns:ns2="aaeda9fc-c6ac-4b9e-9a37-da53e28088c5" xmlns:ns3="c9561136-42d9-462c-b55a-1df41b1554ca" targetNamespace="http://schemas.microsoft.com/office/2006/metadata/properties" ma:root="true" ma:fieldsID="d9dd49c9f6b4e53ddaaa32aae51a6998" ns2:_="" ns3:_=""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CA26FC-7371-4E24-AA61-D80335CDC7B4}">
  <ds:schemaRefs>
    <ds:schemaRef ds:uri="http://schemas.microsoft.com/office/2006/metadata/properties"/>
    <ds:schemaRef ds:uri="http://schemas.microsoft.com/office/infopath/2007/PartnerControls"/>
    <ds:schemaRef ds:uri="c9561136-42d9-462c-b55a-1df41b1554ca"/>
  </ds:schemaRefs>
</ds:datastoreItem>
</file>

<file path=customXml/itemProps2.xml><?xml version="1.0" encoding="utf-8"?>
<ds:datastoreItem xmlns:ds="http://schemas.openxmlformats.org/officeDocument/2006/customXml" ds:itemID="{42BA94FF-ABDC-442D-AAB4-B4DE63B275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7B728-FEB5-4FFE-ADDA-AC0A3F5F5A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BFDA0B-ACD5-4A62-B8BD-5C250A14F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үлжан Кагват</dc:creator>
  <cp:keywords/>
  <dc:description/>
  <cp:lastModifiedBy>User</cp:lastModifiedBy>
  <cp:revision>2</cp:revision>
  <cp:lastPrinted>2025-04-18T03:40:00Z</cp:lastPrinted>
  <dcterms:created xsi:type="dcterms:W3CDTF">2025-04-28T02:30:00Z</dcterms:created>
  <dcterms:modified xsi:type="dcterms:W3CDTF">2025-04-28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6A646DD5BBE4D8E3853D06E538548</vt:lpwstr>
  </property>
</Properties>
</file>